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938E6" w14:textId="1156997A" w:rsidR="00513783" w:rsidRPr="0041294B" w:rsidRDefault="00513783" w:rsidP="0041294B">
      <w:pPr>
        <w:tabs>
          <w:tab w:val="left" w:pos="4820"/>
        </w:tabs>
        <w:jc w:val="right"/>
        <w:rPr>
          <w:rFonts w:ascii="Calibri" w:hAnsi="Calibri"/>
          <w:b/>
          <w:sz w:val="22"/>
          <w:szCs w:val="22"/>
          <w:u w:val="single"/>
        </w:rPr>
      </w:pPr>
      <w:bookmarkStart w:id="0" w:name="_Hlk63174220"/>
      <w:r w:rsidRPr="0041294B">
        <w:rPr>
          <w:rFonts w:ascii="Calibri" w:hAnsi="Calibri"/>
          <w:b/>
          <w:sz w:val="22"/>
          <w:szCs w:val="22"/>
          <w:u w:val="single"/>
        </w:rPr>
        <w:t xml:space="preserve">Allegato </w:t>
      </w:r>
      <w:r w:rsidR="008149AD" w:rsidRPr="0041294B">
        <w:rPr>
          <w:rFonts w:ascii="Calibri" w:hAnsi="Calibri"/>
          <w:b/>
          <w:sz w:val="22"/>
          <w:szCs w:val="22"/>
          <w:u w:val="single"/>
        </w:rPr>
        <w:t>6</w:t>
      </w:r>
      <w:r w:rsidR="00804D09" w:rsidRPr="0041294B">
        <w:rPr>
          <w:rFonts w:ascii="Calibri" w:hAnsi="Calibri"/>
          <w:b/>
          <w:sz w:val="22"/>
          <w:szCs w:val="22"/>
          <w:u w:val="single"/>
        </w:rPr>
        <w:t>a</w:t>
      </w:r>
    </w:p>
    <w:p w14:paraId="3AAB6D24" w14:textId="57CC01A5" w:rsidR="00127AEE" w:rsidRPr="0041294B" w:rsidRDefault="00127AEE" w:rsidP="0041294B">
      <w:pPr>
        <w:tabs>
          <w:tab w:val="left" w:pos="4820"/>
          <w:tab w:val="right" w:pos="8391"/>
        </w:tabs>
        <w:spacing w:after="120"/>
        <w:jc w:val="center"/>
        <w:rPr>
          <w:rFonts w:ascii="Verdana" w:hAnsi="Verdana"/>
          <w:sz w:val="22"/>
          <w:szCs w:val="22"/>
        </w:rPr>
      </w:pPr>
      <w:r w:rsidRPr="0041294B">
        <w:rPr>
          <w:rFonts w:ascii="Calibri" w:hAnsi="Calibri" w:cs="Calibri"/>
          <w:b/>
          <w:sz w:val="22"/>
          <w:szCs w:val="22"/>
          <w:u w:val="single"/>
        </w:rPr>
        <w:tab/>
      </w:r>
      <w:r w:rsidRPr="0041294B">
        <w:rPr>
          <w:rFonts w:ascii="Calibri" w:hAnsi="Calibri" w:cs="Calibri"/>
          <w:b/>
          <w:sz w:val="22"/>
          <w:szCs w:val="22"/>
          <w:u w:val="single"/>
        </w:rPr>
        <w:tab/>
      </w:r>
    </w:p>
    <w:p w14:paraId="4F548C50" w14:textId="77777777" w:rsidR="00B33ECD" w:rsidRPr="0041294B" w:rsidRDefault="00B33ECD" w:rsidP="0041294B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b/>
          <w:sz w:val="28"/>
          <w:szCs w:val="28"/>
        </w:rPr>
      </w:pPr>
    </w:p>
    <w:p w14:paraId="5D86CD33" w14:textId="1E2A142C" w:rsidR="00127AEE" w:rsidRPr="0041294B" w:rsidRDefault="00127AEE" w:rsidP="0041294B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b/>
          <w:sz w:val="28"/>
          <w:szCs w:val="28"/>
        </w:rPr>
      </w:pPr>
      <w:r w:rsidRPr="0041294B">
        <w:rPr>
          <w:rFonts w:ascii="Calibri" w:hAnsi="Calibri"/>
          <w:b/>
          <w:sz w:val="28"/>
          <w:szCs w:val="28"/>
        </w:rPr>
        <w:t>DICHIARAZIONE SOSTITUTIVA DELL’ATTO DI NOTORIETÀ</w:t>
      </w:r>
    </w:p>
    <w:p w14:paraId="177B168A" w14:textId="77777777" w:rsidR="00127AEE" w:rsidRPr="0041294B" w:rsidRDefault="00127AEE" w:rsidP="0041294B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sz w:val="28"/>
          <w:szCs w:val="28"/>
          <w:lang w:val="de-DE"/>
        </w:rPr>
      </w:pPr>
      <w:r w:rsidRPr="0041294B">
        <w:rPr>
          <w:rFonts w:ascii="Calibri" w:hAnsi="Calibri"/>
          <w:sz w:val="28"/>
          <w:szCs w:val="28"/>
          <w:lang w:val="de-DE"/>
        </w:rPr>
        <w:t>(art. 47 del DPR 445/2000)</w:t>
      </w:r>
    </w:p>
    <w:p w14:paraId="681C6D05" w14:textId="77777777" w:rsidR="00127AEE" w:rsidRPr="0041294B" w:rsidRDefault="00127AEE" w:rsidP="0041294B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sz w:val="22"/>
          <w:szCs w:val="22"/>
          <w:lang w:val="de-DE"/>
        </w:rPr>
      </w:pPr>
    </w:p>
    <w:p w14:paraId="258F3E32" w14:textId="77777777" w:rsidR="00127AEE" w:rsidRPr="0041294B" w:rsidRDefault="00127AEE" w:rsidP="0041294B">
      <w:pPr>
        <w:tabs>
          <w:tab w:val="left" w:pos="4820"/>
        </w:tabs>
        <w:spacing w:after="120"/>
        <w:jc w:val="both"/>
        <w:rPr>
          <w:rFonts w:ascii="Calibri" w:hAnsi="Calibri" w:cs="Arial"/>
        </w:rPr>
      </w:pPr>
      <w:r w:rsidRPr="0041294B">
        <w:rPr>
          <w:rFonts w:ascii="Calibri" w:hAnsi="Calibri" w:cs="Arial"/>
        </w:rPr>
        <w:t>Il/La sottoscritto/a ……………………………………………………………………………………</w:t>
      </w:r>
    </w:p>
    <w:p w14:paraId="0351D4CA" w14:textId="77777777" w:rsidR="00127AEE" w:rsidRPr="0041294B" w:rsidRDefault="00127AEE" w:rsidP="0041294B">
      <w:pPr>
        <w:tabs>
          <w:tab w:val="left" w:pos="4820"/>
        </w:tabs>
        <w:spacing w:after="120"/>
        <w:jc w:val="both"/>
        <w:rPr>
          <w:rFonts w:ascii="Calibri" w:hAnsi="Calibri" w:cs="Arial"/>
        </w:rPr>
      </w:pPr>
      <w:r w:rsidRPr="0041294B">
        <w:rPr>
          <w:rFonts w:ascii="Calibri" w:hAnsi="Calibri" w:cs="Arial"/>
        </w:rPr>
        <w:t xml:space="preserve">nato/a </w:t>
      </w:r>
      <w:proofErr w:type="spellStart"/>
      <w:r w:rsidRPr="0041294B">
        <w:rPr>
          <w:rFonts w:ascii="Calibri" w:hAnsi="Calibri" w:cs="Arial"/>
        </w:rPr>
        <w:t>a</w:t>
      </w:r>
      <w:proofErr w:type="spellEnd"/>
      <w:r w:rsidRPr="0041294B">
        <w:rPr>
          <w:rFonts w:ascii="Calibri" w:hAnsi="Calibri" w:cs="Arial"/>
        </w:rPr>
        <w:t xml:space="preserve"> ……………………...………………………………  (……….)  il ………………………..</w:t>
      </w:r>
    </w:p>
    <w:p w14:paraId="755D0DF0" w14:textId="77777777" w:rsidR="00127AEE" w:rsidRPr="0041294B" w:rsidRDefault="00127AEE" w:rsidP="0041294B">
      <w:pPr>
        <w:tabs>
          <w:tab w:val="left" w:pos="4820"/>
        </w:tabs>
        <w:spacing w:after="120"/>
        <w:ind w:right="-802"/>
        <w:jc w:val="both"/>
        <w:rPr>
          <w:rFonts w:ascii="Calibri" w:hAnsi="Calibri" w:cs="Arial"/>
        </w:rPr>
      </w:pPr>
      <w:r w:rsidRPr="0041294B">
        <w:rPr>
          <w:rFonts w:ascii="Calibri" w:hAnsi="Calibri" w:cs="Arial"/>
        </w:rPr>
        <w:t>residente a………………………….…………  (……… ) in  Via/Piazza .…………….………. n…</w:t>
      </w:r>
    </w:p>
    <w:p w14:paraId="0DECB81D" w14:textId="77777777" w:rsidR="00127AEE" w:rsidRPr="0041294B" w:rsidRDefault="00127AEE" w:rsidP="0041294B">
      <w:pPr>
        <w:tabs>
          <w:tab w:val="left" w:pos="4820"/>
        </w:tabs>
        <w:spacing w:after="120"/>
        <w:jc w:val="both"/>
        <w:rPr>
          <w:rFonts w:ascii="Calibri" w:hAnsi="Calibri" w:cs="Arial"/>
        </w:rPr>
      </w:pPr>
      <w:r w:rsidRPr="0041294B">
        <w:rPr>
          <w:rFonts w:ascii="Calibri" w:hAnsi="Calibri" w:cs="Arial"/>
        </w:rPr>
        <w:t xml:space="preserve">                                                                 </w:t>
      </w:r>
    </w:p>
    <w:p w14:paraId="4D5FE7C2" w14:textId="77777777" w:rsidR="00127AEE" w:rsidRPr="0041294B" w:rsidRDefault="00127AEE" w:rsidP="0041294B">
      <w:pPr>
        <w:tabs>
          <w:tab w:val="left" w:pos="4820"/>
        </w:tabs>
        <w:spacing w:after="120"/>
        <w:jc w:val="center"/>
        <w:rPr>
          <w:rFonts w:ascii="Calibri" w:hAnsi="Calibri" w:cs="Arial"/>
          <w:b/>
        </w:rPr>
      </w:pPr>
      <w:r w:rsidRPr="0041294B">
        <w:rPr>
          <w:rFonts w:ascii="Calibri" w:hAnsi="Calibri" w:cs="Arial"/>
          <w:b/>
        </w:rPr>
        <w:t>consapevole</w:t>
      </w:r>
    </w:p>
    <w:p w14:paraId="734AD24B" w14:textId="77777777" w:rsidR="00127AEE" w:rsidRPr="0041294B" w:rsidRDefault="00127AEE" w:rsidP="0041294B">
      <w:pPr>
        <w:tabs>
          <w:tab w:val="left" w:pos="4820"/>
        </w:tabs>
        <w:spacing w:after="120"/>
        <w:jc w:val="both"/>
        <w:rPr>
          <w:rFonts w:ascii="Calibri" w:hAnsi="Calibri"/>
          <w:b/>
        </w:rPr>
      </w:pPr>
    </w:p>
    <w:p w14:paraId="187278C4" w14:textId="77777777" w:rsidR="00127AEE" w:rsidRPr="0041294B" w:rsidRDefault="00127AEE" w:rsidP="0041294B">
      <w:pPr>
        <w:numPr>
          <w:ilvl w:val="0"/>
          <w:numId w:val="20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della responsabilità penale prevista, dall’art</w:t>
      </w:r>
      <w:r w:rsidRPr="0041294B">
        <w:rPr>
          <w:rFonts w:ascii="Calibri" w:hAnsi="Calibri"/>
          <w:b/>
        </w:rPr>
        <w:t xml:space="preserve">. </w:t>
      </w:r>
      <w:r w:rsidRPr="0041294B">
        <w:rPr>
          <w:rFonts w:ascii="Calibri" w:hAnsi="Calibri"/>
        </w:rPr>
        <w:t>76 del D.P.R. 445/2000, per le ipotesi di falsità in atti e dichiarazioni mendaci ivi indicate</w:t>
      </w:r>
    </w:p>
    <w:p w14:paraId="7A8FB1DE" w14:textId="77777777" w:rsidR="00127AEE" w:rsidRPr="0041294B" w:rsidRDefault="00127AEE" w:rsidP="0041294B">
      <w:pPr>
        <w:numPr>
          <w:ilvl w:val="0"/>
          <w:numId w:val="20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sotto la personale responsabilità:</w:t>
      </w:r>
    </w:p>
    <w:p w14:paraId="75A79A77" w14:textId="77777777" w:rsidR="00127AEE" w:rsidRPr="0041294B" w:rsidRDefault="00127AEE" w:rsidP="0041294B">
      <w:pPr>
        <w:tabs>
          <w:tab w:val="left" w:pos="4820"/>
        </w:tabs>
        <w:spacing w:after="120"/>
        <w:jc w:val="center"/>
        <w:rPr>
          <w:rFonts w:ascii="Calibri" w:hAnsi="Calibri"/>
          <w:b/>
        </w:rPr>
      </w:pPr>
    </w:p>
    <w:p w14:paraId="39DDBB25" w14:textId="1024AFBD" w:rsidR="00127AEE" w:rsidRPr="0041294B" w:rsidRDefault="00127AEE" w:rsidP="0041294B">
      <w:pPr>
        <w:tabs>
          <w:tab w:val="left" w:pos="4820"/>
        </w:tabs>
        <w:spacing w:after="120"/>
        <w:jc w:val="center"/>
        <w:rPr>
          <w:rFonts w:ascii="Calibri" w:hAnsi="Calibri"/>
          <w:b/>
        </w:rPr>
      </w:pPr>
      <w:r w:rsidRPr="0041294B">
        <w:rPr>
          <w:rFonts w:ascii="Calibri" w:hAnsi="Calibri"/>
          <w:b/>
        </w:rPr>
        <w:t>DICHIARA</w:t>
      </w:r>
    </w:p>
    <w:p w14:paraId="6FDFCDCF" w14:textId="15AC1B51" w:rsidR="00387273" w:rsidRPr="0041294B" w:rsidRDefault="00A36DAF" w:rsidP="0041294B">
      <w:pPr>
        <w:tabs>
          <w:tab w:val="left" w:pos="4820"/>
        </w:tabs>
        <w:spacing w:after="120"/>
        <w:jc w:val="both"/>
        <w:rPr>
          <w:rFonts w:ascii="Calibri" w:hAnsi="Calibri"/>
          <w:bCs/>
        </w:rPr>
      </w:pPr>
      <w:r w:rsidRPr="0041294B">
        <w:rPr>
          <w:rFonts w:ascii="Calibri" w:hAnsi="Calibri"/>
          <w:bCs/>
        </w:rPr>
        <w:t>c</w:t>
      </w:r>
      <w:r w:rsidR="00387273" w:rsidRPr="0041294B">
        <w:rPr>
          <w:rFonts w:ascii="Calibri" w:hAnsi="Calibri"/>
          <w:bCs/>
        </w:rPr>
        <w:t>he</w:t>
      </w:r>
      <w:r w:rsidRPr="0041294B">
        <w:rPr>
          <w:rFonts w:ascii="Calibri" w:hAnsi="Calibri"/>
          <w:bCs/>
        </w:rPr>
        <w:t>,</w:t>
      </w:r>
      <w:r w:rsidR="00387273" w:rsidRPr="0041294B">
        <w:rPr>
          <w:rFonts w:ascii="Calibri" w:hAnsi="Calibri"/>
          <w:bCs/>
        </w:rPr>
        <w:t xml:space="preserve"> dalle colture</w:t>
      </w:r>
      <w:r w:rsidR="007A13F5" w:rsidRPr="0041294B">
        <w:rPr>
          <w:rFonts w:ascii="Calibri" w:hAnsi="Calibri"/>
          <w:bCs/>
        </w:rPr>
        <w:t xml:space="preserve"> richieste al controllo </w:t>
      </w:r>
      <w:r w:rsidR="00896E80" w:rsidRPr="0041294B">
        <w:rPr>
          <w:rFonts w:ascii="Calibri" w:hAnsi="Calibri"/>
          <w:bCs/>
        </w:rPr>
        <w:t>dalla Ditta___________________,</w:t>
      </w:r>
      <w:r w:rsidR="00387273" w:rsidRPr="0041294B">
        <w:rPr>
          <w:rFonts w:ascii="Calibri" w:hAnsi="Calibri"/>
          <w:bCs/>
        </w:rPr>
        <w:t xml:space="preserve"> ubicate </w:t>
      </w:r>
      <w:r w:rsidR="00F61DF8" w:rsidRPr="0041294B">
        <w:rPr>
          <w:rFonts w:ascii="Calibri" w:hAnsi="Calibri"/>
          <w:bCs/>
        </w:rPr>
        <w:t>nella propria Azienda agricola</w:t>
      </w:r>
      <w:r w:rsidR="00941FA0" w:rsidRPr="0041294B">
        <w:rPr>
          <w:rFonts w:ascii="Calibri" w:hAnsi="Calibri"/>
          <w:bCs/>
        </w:rPr>
        <w:t xml:space="preserve"> e controllate ufficialmente da CREA-DC, sono stati prodotti i seguenti quantitativi di seme in natura</w:t>
      </w:r>
    </w:p>
    <w:p w14:paraId="471A6F5D" w14:textId="77777777" w:rsidR="00941FA0" w:rsidRPr="0041294B" w:rsidRDefault="00941FA0" w:rsidP="0041294B">
      <w:pPr>
        <w:tabs>
          <w:tab w:val="left" w:pos="4820"/>
        </w:tabs>
        <w:spacing w:after="120"/>
        <w:jc w:val="both"/>
        <w:rPr>
          <w:rFonts w:ascii="Calibri" w:hAnsi="Calibri"/>
          <w:bCs/>
        </w:rPr>
      </w:pPr>
    </w:p>
    <w:p w14:paraId="27EECEE7" w14:textId="77777777" w:rsidR="00941FA0" w:rsidRPr="0041294B" w:rsidRDefault="00941FA0" w:rsidP="0041294B">
      <w:pPr>
        <w:tabs>
          <w:tab w:val="left" w:pos="4820"/>
        </w:tabs>
        <w:spacing w:after="120"/>
        <w:jc w:val="both"/>
        <w:rPr>
          <w:rFonts w:ascii="Calibri" w:hAnsi="Calibri"/>
          <w:bCs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941FA0" w:rsidRPr="0041294B" w14:paraId="493C84FF" w14:textId="77777777" w:rsidTr="00531720">
        <w:tc>
          <w:tcPr>
            <w:tcW w:w="2336" w:type="dxa"/>
            <w:vAlign w:val="center"/>
          </w:tcPr>
          <w:p w14:paraId="5BF3840D" w14:textId="13A70296" w:rsidR="00941FA0" w:rsidRPr="0041294B" w:rsidRDefault="00941FA0" w:rsidP="0041294B">
            <w:pPr>
              <w:tabs>
                <w:tab w:val="left" w:pos="4820"/>
              </w:tabs>
              <w:jc w:val="center"/>
              <w:rPr>
                <w:rFonts w:ascii="Calibri" w:hAnsi="Calibri"/>
                <w:bCs/>
              </w:rPr>
            </w:pPr>
            <w:r w:rsidRPr="0041294B">
              <w:rPr>
                <w:rFonts w:ascii="Calibri" w:hAnsi="Calibri"/>
                <w:bCs/>
              </w:rPr>
              <w:t>PARTITA</w:t>
            </w:r>
          </w:p>
        </w:tc>
        <w:tc>
          <w:tcPr>
            <w:tcW w:w="2336" w:type="dxa"/>
            <w:vAlign w:val="center"/>
          </w:tcPr>
          <w:p w14:paraId="281DCAC1" w14:textId="6D560DAF" w:rsidR="00941FA0" w:rsidRPr="0041294B" w:rsidRDefault="00941FA0" w:rsidP="0041294B">
            <w:pPr>
              <w:tabs>
                <w:tab w:val="left" w:pos="4820"/>
              </w:tabs>
              <w:jc w:val="center"/>
              <w:rPr>
                <w:rFonts w:ascii="Calibri" w:hAnsi="Calibri"/>
                <w:bCs/>
              </w:rPr>
            </w:pPr>
            <w:r w:rsidRPr="0041294B">
              <w:rPr>
                <w:rFonts w:ascii="Calibri" w:hAnsi="Calibri"/>
                <w:bCs/>
              </w:rPr>
              <w:t>VARIETÀ</w:t>
            </w:r>
          </w:p>
        </w:tc>
        <w:tc>
          <w:tcPr>
            <w:tcW w:w="2336" w:type="dxa"/>
            <w:vAlign w:val="center"/>
          </w:tcPr>
          <w:p w14:paraId="687D8BBE" w14:textId="77777777" w:rsidR="00896E80" w:rsidRPr="0041294B" w:rsidRDefault="00941FA0" w:rsidP="0041294B">
            <w:pPr>
              <w:tabs>
                <w:tab w:val="left" w:pos="4820"/>
              </w:tabs>
              <w:jc w:val="center"/>
              <w:rPr>
                <w:rFonts w:ascii="Calibri" w:hAnsi="Calibri"/>
                <w:bCs/>
              </w:rPr>
            </w:pPr>
            <w:r w:rsidRPr="0041294B">
              <w:rPr>
                <w:rFonts w:ascii="Calibri" w:hAnsi="Calibri"/>
                <w:bCs/>
              </w:rPr>
              <w:t xml:space="preserve">SUPERFICIE APPROVATA </w:t>
            </w:r>
          </w:p>
          <w:p w14:paraId="19F822C9" w14:textId="59B74FCF" w:rsidR="00941FA0" w:rsidRPr="0041294B" w:rsidRDefault="00941FA0" w:rsidP="0041294B">
            <w:pPr>
              <w:tabs>
                <w:tab w:val="left" w:pos="4820"/>
              </w:tabs>
              <w:jc w:val="center"/>
              <w:rPr>
                <w:rFonts w:ascii="Calibri" w:hAnsi="Calibri"/>
                <w:bCs/>
              </w:rPr>
            </w:pPr>
            <w:r w:rsidRPr="0041294B">
              <w:rPr>
                <w:rFonts w:ascii="Calibri" w:hAnsi="Calibri"/>
                <w:bCs/>
              </w:rPr>
              <w:t>(ha)</w:t>
            </w:r>
          </w:p>
        </w:tc>
        <w:tc>
          <w:tcPr>
            <w:tcW w:w="2337" w:type="dxa"/>
            <w:vAlign w:val="center"/>
          </w:tcPr>
          <w:p w14:paraId="4E5086E3" w14:textId="77777777" w:rsidR="00896E80" w:rsidRPr="0041294B" w:rsidRDefault="00941FA0" w:rsidP="0041294B">
            <w:pPr>
              <w:tabs>
                <w:tab w:val="left" w:pos="4820"/>
              </w:tabs>
              <w:jc w:val="center"/>
              <w:rPr>
                <w:rFonts w:ascii="Calibri" w:hAnsi="Calibri"/>
                <w:bCs/>
              </w:rPr>
            </w:pPr>
            <w:r w:rsidRPr="0041294B">
              <w:rPr>
                <w:rFonts w:ascii="Calibri" w:hAnsi="Calibri"/>
                <w:bCs/>
              </w:rPr>
              <w:t xml:space="preserve">PRODUZIONE EFFETTIVA </w:t>
            </w:r>
          </w:p>
          <w:p w14:paraId="5F5B363C" w14:textId="28C951B6" w:rsidR="00941FA0" w:rsidRPr="0041294B" w:rsidRDefault="00941FA0" w:rsidP="0041294B">
            <w:pPr>
              <w:tabs>
                <w:tab w:val="left" w:pos="4820"/>
              </w:tabs>
              <w:jc w:val="center"/>
              <w:rPr>
                <w:rFonts w:ascii="Calibri" w:hAnsi="Calibri"/>
                <w:bCs/>
              </w:rPr>
            </w:pPr>
            <w:r w:rsidRPr="0041294B">
              <w:rPr>
                <w:rFonts w:ascii="Calibri" w:hAnsi="Calibri"/>
                <w:bCs/>
              </w:rPr>
              <w:t>(t)</w:t>
            </w:r>
          </w:p>
        </w:tc>
      </w:tr>
      <w:tr w:rsidR="00941FA0" w:rsidRPr="0041294B" w14:paraId="626624BA" w14:textId="77777777" w:rsidTr="00941FA0">
        <w:tc>
          <w:tcPr>
            <w:tcW w:w="2336" w:type="dxa"/>
          </w:tcPr>
          <w:p w14:paraId="31C70560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  <w:tc>
          <w:tcPr>
            <w:tcW w:w="2336" w:type="dxa"/>
          </w:tcPr>
          <w:p w14:paraId="3B260C71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  <w:tc>
          <w:tcPr>
            <w:tcW w:w="2336" w:type="dxa"/>
          </w:tcPr>
          <w:p w14:paraId="3DB8195A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  <w:tc>
          <w:tcPr>
            <w:tcW w:w="2337" w:type="dxa"/>
          </w:tcPr>
          <w:p w14:paraId="5AB1646A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</w:tr>
      <w:tr w:rsidR="00941FA0" w:rsidRPr="0041294B" w14:paraId="0BFF89F4" w14:textId="77777777" w:rsidTr="00941FA0">
        <w:tc>
          <w:tcPr>
            <w:tcW w:w="2336" w:type="dxa"/>
          </w:tcPr>
          <w:p w14:paraId="039BD4D5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  <w:tc>
          <w:tcPr>
            <w:tcW w:w="2336" w:type="dxa"/>
          </w:tcPr>
          <w:p w14:paraId="0C409A04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  <w:tc>
          <w:tcPr>
            <w:tcW w:w="2336" w:type="dxa"/>
          </w:tcPr>
          <w:p w14:paraId="25614C7E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  <w:tc>
          <w:tcPr>
            <w:tcW w:w="2337" w:type="dxa"/>
          </w:tcPr>
          <w:p w14:paraId="20C04ABA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</w:tr>
      <w:tr w:rsidR="00941FA0" w:rsidRPr="0041294B" w14:paraId="146B0C04" w14:textId="77777777" w:rsidTr="00941FA0">
        <w:tc>
          <w:tcPr>
            <w:tcW w:w="2336" w:type="dxa"/>
          </w:tcPr>
          <w:p w14:paraId="655C1AF3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  <w:tc>
          <w:tcPr>
            <w:tcW w:w="2336" w:type="dxa"/>
          </w:tcPr>
          <w:p w14:paraId="1982B6CB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  <w:tc>
          <w:tcPr>
            <w:tcW w:w="2336" w:type="dxa"/>
          </w:tcPr>
          <w:p w14:paraId="46AB4D68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  <w:tc>
          <w:tcPr>
            <w:tcW w:w="2337" w:type="dxa"/>
          </w:tcPr>
          <w:p w14:paraId="34C56972" w14:textId="77777777" w:rsidR="00941FA0" w:rsidRPr="0041294B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rFonts w:ascii="Calibri" w:hAnsi="Calibri"/>
                <w:bCs/>
              </w:rPr>
            </w:pPr>
          </w:p>
        </w:tc>
      </w:tr>
    </w:tbl>
    <w:p w14:paraId="012A90FF" w14:textId="77777777" w:rsidR="00941FA0" w:rsidRPr="0041294B" w:rsidRDefault="00941FA0" w:rsidP="0041294B">
      <w:pPr>
        <w:tabs>
          <w:tab w:val="left" w:pos="4820"/>
        </w:tabs>
        <w:spacing w:after="120"/>
        <w:jc w:val="both"/>
        <w:rPr>
          <w:rFonts w:ascii="Calibri" w:hAnsi="Calibri"/>
          <w:bCs/>
        </w:rPr>
      </w:pPr>
    </w:p>
    <w:p w14:paraId="4E02C6EC" w14:textId="77777777" w:rsidR="003546AF" w:rsidRPr="0041294B" w:rsidRDefault="003546AF" w:rsidP="0041294B">
      <w:pPr>
        <w:tabs>
          <w:tab w:val="left" w:pos="4820"/>
        </w:tabs>
        <w:rPr>
          <w:rFonts w:ascii="Calibri" w:hAnsi="Calibri"/>
          <w:b/>
        </w:rPr>
      </w:pPr>
    </w:p>
    <w:p w14:paraId="2D9342E4" w14:textId="77777777" w:rsidR="003546AF" w:rsidRPr="0041294B" w:rsidRDefault="003546AF" w:rsidP="0041294B">
      <w:pPr>
        <w:tabs>
          <w:tab w:val="left" w:pos="4820"/>
        </w:tabs>
        <w:rPr>
          <w:rFonts w:ascii="Calibri" w:hAnsi="Calibri"/>
          <w:b/>
        </w:rPr>
      </w:pPr>
    </w:p>
    <w:p w14:paraId="5B120959" w14:textId="77777777" w:rsidR="0012517E" w:rsidRPr="0041294B" w:rsidRDefault="003546AF" w:rsidP="0041294B">
      <w:pPr>
        <w:tabs>
          <w:tab w:val="left" w:pos="4820"/>
        </w:tabs>
        <w:rPr>
          <w:rFonts w:ascii="Calibri" w:hAnsi="Calibri"/>
          <w:b/>
        </w:rPr>
      </w:pPr>
      <w:r w:rsidRPr="0041294B">
        <w:rPr>
          <w:rFonts w:ascii="Calibri" w:hAnsi="Calibri"/>
          <w:b/>
        </w:rPr>
        <w:t>Data.....................................</w:t>
      </w:r>
      <w:r w:rsidR="0012517E" w:rsidRPr="0041294B">
        <w:rPr>
          <w:rFonts w:ascii="Calibri" w:hAnsi="Calibri"/>
          <w:b/>
        </w:rPr>
        <w:tab/>
      </w:r>
      <w:r w:rsidR="0012517E" w:rsidRPr="0041294B">
        <w:rPr>
          <w:rFonts w:ascii="Calibri" w:hAnsi="Calibri"/>
          <w:b/>
        </w:rPr>
        <w:tab/>
      </w:r>
      <w:r w:rsidR="0012517E" w:rsidRPr="0041294B">
        <w:rPr>
          <w:rFonts w:ascii="Calibri" w:hAnsi="Calibri"/>
          <w:b/>
        </w:rPr>
        <w:tab/>
      </w:r>
      <w:r w:rsidR="0012517E" w:rsidRPr="0041294B">
        <w:rPr>
          <w:rFonts w:ascii="Calibri" w:hAnsi="Calibri"/>
          <w:b/>
        </w:rPr>
        <w:tab/>
        <w:t>Firma...................................</w:t>
      </w:r>
    </w:p>
    <w:p w14:paraId="63F177B3" w14:textId="77777777" w:rsidR="0012517E" w:rsidRPr="0041294B" w:rsidRDefault="0012517E" w:rsidP="0041294B">
      <w:pPr>
        <w:tabs>
          <w:tab w:val="left" w:pos="4820"/>
        </w:tabs>
        <w:rPr>
          <w:rFonts w:ascii="Calibri" w:hAnsi="Calibri"/>
          <w:b/>
        </w:rPr>
      </w:pPr>
    </w:p>
    <w:p w14:paraId="293D0E4C" w14:textId="77777777" w:rsidR="0012517E" w:rsidRPr="0041294B" w:rsidRDefault="0012517E" w:rsidP="0041294B">
      <w:pPr>
        <w:tabs>
          <w:tab w:val="left" w:pos="4820"/>
        </w:tabs>
        <w:rPr>
          <w:rFonts w:ascii="Calibri" w:hAnsi="Calibri"/>
          <w:b/>
        </w:rPr>
      </w:pPr>
    </w:p>
    <w:bookmarkEnd w:id="0"/>
    <w:p w14:paraId="3A3B41F1" w14:textId="69CD941A" w:rsidR="00515CCC" w:rsidRPr="0041294B" w:rsidRDefault="00515CCC" w:rsidP="0041294B">
      <w:pPr>
        <w:numPr>
          <w:ilvl w:val="0"/>
          <w:numId w:val="22"/>
        </w:numPr>
        <w:tabs>
          <w:tab w:val="left" w:pos="4820"/>
        </w:tabs>
        <w:spacing w:after="120"/>
        <w:ind w:left="0" w:firstLine="0"/>
        <w:jc w:val="right"/>
        <w:rPr>
          <w:rFonts w:ascii="Calibri" w:hAnsi="Calibri"/>
          <w:b/>
          <w:bCs/>
          <w:sz w:val="22"/>
          <w:szCs w:val="22"/>
        </w:rPr>
      </w:pPr>
    </w:p>
    <w:sectPr w:rsidR="00515CCC" w:rsidRPr="0041294B" w:rsidSect="00316517"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8" w:right="1134" w:bottom="1134" w:left="113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E077A" w14:textId="77777777" w:rsidR="00490D9B" w:rsidRDefault="00490D9B">
      <w:r>
        <w:separator/>
      </w:r>
    </w:p>
  </w:endnote>
  <w:endnote w:type="continuationSeparator" w:id="0">
    <w:p w14:paraId="43104B19" w14:textId="77777777" w:rsidR="00490D9B" w:rsidRDefault="00490D9B">
      <w:r>
        <w:continuationSeparator/>
      </w:r>
    </w:p>
  </w:endnote>
  <w:endnote w:type="continuationNotice" w:id="1">
    <w:p w14:paraId="0C4D1AC3" w14:textId="77777777" w:rsidR="00490D9B" w:rsidRDefault="00490D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  <w:noProof/>
      </w:rPr>
      <w:t>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C2951" w14:textId="77777777" w:rsidR="00490D9B" w:rsidRDefault="00490D9B">
      <w:r>
        <w:separator/>
      </w:r>
    </w:p>
  </w:footnote>
  <w:footnote w:type="continuationSeparator" w:id="0">
    <w:p w14:paraId="7F5EE982" w14:textId="77777777" w:rsidR="00490D9B" w:rsidRDefault="00490D9B">
      <w:r>
        <w:continuationSeparator/>
      </w:r>
    </w:p>
  </w:footnote>
  <w:footnote w:type="continuationNotice" w:id="1">
    <w:p w14:paraId="2FB6702A" w14:textId="77777777" w:rsidR="00490D9B" w:rsidRDefault="00490D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01B70A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3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E4262"/>
    <w:multiLevelType w:val="hybridMultilevel"/>
    <w:tmpl w:val="E7FEAFE6"/>
    <w:lvl w:ilvl="0" w:tplc="FFFFFFFF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C15ED6"/>
    <w:multiLevelType w:val="hybridMultilevel"/>
    <w:tmpl w:val="82FEB29E"/>
    <w:lvl w:ilvl="0" w:tplc="07523A92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bCs/>
        <w:sz w:val="20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030D6"/>
    <w:multiLevelType w:val="hybridMultilevel"/>
    <w:tmpl w:val="6458069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3" w15:restartNumberingAfterBreak="0">
    <w:nsid w:val="2E30168B"/>
    <w:multiLevelType w:val="hybridMultilevel"/>
    <w:tmpl w:val="284EB0D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CC51B1D"/>
    <w:multiLevelType w:val="hybridMultilevel"/>
    <w:tmpl w:val="9878CC0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482E4D65"/>
    <w:multiLevelType w:val="hybridMultilevel"/>
    <w:tmpl w:val="DB0AD278"/>
    <w:lvl w:ilvl="0" w:tplc="06146C7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826060"/>
    <w:multiLevelType w:val="hybridMultilevel"/>
    <w:tmpl w:val="84BE0972"/>
    <w:lvl w:ilvl="0" w:tplc="CE0ACE5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  <w:i w:val="0"/>
        <w:sz w:val="20"/>
        <w:szCs w:val="2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7B18F4"/>
    <w:multiLevelType w:val="hybridMultilevel"/>
    <w:tmpl w:val="502ADBD2"/>
    <w:lvl w:ilvl="0" w:tplc="BA5A815E">
      <w:start w:val="3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43" w15:restartNumberingAfterBreak="0">
    <w:nsid w:val="58F73F87"/>
    <w:multiLevelType w:val="hybridMultilevel"/>
    <w:tmpl w:val="22B00298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7" w15:restartNumberingAfterBreak="0">
    <w:nsid w:val="5D710D7A"/>
    <w:multiLevelType w:val="hybridMultilevel"/>
    <w:tmpl w:val="5304585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630E26"/>
    <w:multiLevelType w:val="hybridMultilevel"/>
    <w:tmpl w:val="0A28DA04"/>
    <w:lvl w:ilvl="0" w:tplc="7B98F9EA">
      <w:start w:val="1"/>
      <w:numFmt w:val="decimal"/>
      <w:lvlText w:val="%1)"/>
      <w:lvlJc w:val="left"/>
      <w:pPr>
        <w:ind w:left="360" w:hanging="360"/>
      </w:pPr>
      <w:rPr>
        <w:rFonts w:ascii="Verdana" w:hAnsi="Verdana" w:hint="default"/>
        <w:b/>
        <w:i/>
        <w:iCs w:val="0"/>
        <w:sz w:val="20"/>
        <w:szCs w:val="20"/>
        <w:u w:val="none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8F1368C"/>
    <w:multiLevelType w:val="hybridMultilevel"/>
    <w:tmpl w:val="A9500CB6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E2B"/>
    <w:multiLevelType w:val="hybridMultilevel"/>
    <w:tmpl w:val="F744A8F0"/>
    <w:lvl w:ilvl="0" w:tplc="B288AB60">
      <w:start w:val="1"/>
      <w:numFmt w:val="upperLetter"/>
      <w:lvlText w:val="%1."/>
      <w:lvlJc w:val="left"/>
      <w:pPr>
        <w:ind w:left="720" w:hanging="360"/>
      </w:pPr>
      <w:rPr>
        <w:color w:val="auto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9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0A00DC"/>
    <w:multiLevelType w:val="hybridMultilevel"/>
    <w:tmpl w:val="4EC2EB28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6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0F0057"/>
    <w:multiLevelType w:val="hybridMultilevel"/>
    <w:tmpl w:val="4A2003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sz w:val="20"/>
        <w:szCs w:val="2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7" w15:restartNumberingAfterBreak="0">
    <w:nsid w:val="7A0B5502"/>
    <w:multiLevelType w:val="hybridMultilevel"/>
    <w:tmpl w:val="695434F8"/>
    <w:lvl w:ilvl="0" w:tplc="570847C8">
      <w:start w:val="1"/>
      <w:numFmt w:val="lowerLetter"/>
      <w:lvlText w:val="%1)"/>
      <w:lvlJc w:val="left"/>
      <w:pPr>
        <w:ind w:left="723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8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3" w:hanging="360"/>
      </w:p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0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2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68"/>
  </w:num>
  <w:num w:numId="2" w16cid:durableId="1245802389">
    <w:abstractNumId w:val="50"/>
  </w:num>
  <w:num w:numId="3" w16cid:durableId="808400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4"/>
  </w:num>
  <w:num w:numId="5" w16cid:durableId="404109865">
    <w:abstractNumId w:val="30"/>
  </w:num>
  <w:num w:numId="6" w16cid:durableId="1494295833">
    <w:abstractNumId w:val="1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62"/>
  </w:num>
  <w:num w:numId="8" w16cid:durableId="184101671">
    <w:abstractNumId w:val="22"/>
  </w:num>
  <w:num w:numId="9" w16cid:durableId="594285628">
    <w:abstractNumId w:val="58"/>
  </w:num>
  <w:num w:numId="10" w16cid:durableId="149059118">
    <w:abstractNumId w:val="2"/>
  </w:num>
  <w:num w:numId="11" w16cid:durableId="1989286337">
    <w:abstractNumId w:val="20"/>
  </w:num>
  <w:num w:numId="12" w16cid:durableId="450900353">
    <w:abstractNumId w:val="9"/>
  </w:num>
  <w:num w:numId="13" w16cid:durableId="48916225">
    <w:abstractNumId w:val="21"/>
  </w:num>
  <w:num w:numId="14" w16cid:durableId="473719691">
    <w:abstractNumId w:val="12"/>
  </w:num>
  <w:num w:numId="15" w16cid:durableId="1017080866">
    <w:abstractNumId w:val="70"/>
  </w:num>
  <w:num w:numId="16" w16cid:durableId="1470585784">
    <w:abstractNumId w:val="26"/>
  </w:num>
  <w:num w:numId="17" w16cid:durableId="288438646">
    <w:abstractNumId w:val="47"/>
  </w:num>
  <w:num w:numId="18" w16cid:durableId="1076516229">
    <w:abstractNumId w:val="42"/>
  </w:num>
  <w:num w:numId="19" w16cid:durableId="1204829515">
    <w:abstractNumId w:val="66"/>
  </w:num>
  <w:num w:numId="20" w16cid:durableId="1643390077">
    <w:abstractNumId w:val="41"/>
  </w:num>
  <w:num w:numId="21" w16cid:durableId="1168594653">
    <w:abstractNumId w:val="36"/>
  </w:num>
  <w:num w:numId="22" w16cid:durableId="2077775964">
    <w:abstractNumId w:val="24"/>
  </w:num>
  <w:num w:numId="23" w16cid:durableId="600141868">
    <w:abstractNumId w:val="5"/>
  </w:num>
  <w:num w:numId="24" w16cid:durableId="1703942178">
    <w:abstractNumId w:val="3"/>
  </w:num>
  <w:num w:numId="25" w16cid:durableId="1149325118">
    <w:abstractNumId w:val="33"/>
  </w:num>
  <w:num w:numId="26" w16cid:durableId="525215647">
    <w:abstractNumId w:val="18"/>
  </w:num>
  <w:num w:numId="27" w16cid:durableId="762069259">
    <w:abstractNumId w:val="6"/>
  </w:num>
  <w:num w:numId="28" w16cid:durableId="874929426">
    <w:abstractNumId w:val="40"/>
  </w:num>
  <w:num w:numId="29" w16cid:durableId="329333600">
    <w:abstractNumId w:val="52"/>
  </w:num>
  <w:num w:numId="30" w16cid:durableId="1574970154">
    <w:abstractNumId w:val="25"/>
  </w:num>
  <w:num w:numId="31" w16cid:durableId="271129456">
    <w:abstractNumId w:val="7"/>
  </w:num>
  <w:num w:numId="32" w16cid:durableId="1201671686">
    <w:abstractNumId w:val="44"/>
  </w:num>
  <w:num w:numId="33" w16cid:durableId="1825662319">
    <w:abstractNumId w:val="46"/>
  </w:num>
  <w:num w:numId="34" w16cid:durableId="1685669627">
    <w:abstractNumId w:val="37"/>
  </w:num>
  <w:num w:numId="35" w16cid:durableId="598025065">
    <w:abstractNumId w:val="48"/>
  </w:num>
  <w:num w:numId="36" w16cid:durableId="1811094329">
    <w:abstractNumId w:val="71"/>
  </w:num>
  <w:num w:numId="37" w16cid:durableId="628366233">
    <w:abstractNumId w:val="53"/>
  </w:num>
  <w:num w:numId="38" w16cid:durableId="1787893118">
    <w:abstractNumId w:val="10"/>
  </w:num>
  <w:num w:numId="39" w16cid:durableId="1516260339">
    <w:abstractNumId w:val="49"/>
  </w:num>
  <w:num w:numId="40" w16cid:durableId="1243947051">
    <w:abstractNumId w:val="51"/>
  </w:num>
  <w:num w:numId="41" w16cid:durableId="1648706388">
    <w:abstractNumId w:val="32"/>
  </w:num>
  <w:num w:numId="42" w16cid:durableId="2099401941">
    <w:abstractNumId w:val="65"/>
  </w:num>
  <w:num w:numId="43" w16cid:durableId="16858467">
    <w:abstractNumId w:val="45"/>
  </w:num>
  <w:num w:numId="44" w16cid:durableId="694114594">
    <w:abstractNumId w:val="61"/>
  </w:num>
  <w:num w:numId="45" w16cid:durableId="1484080505">
    <w:abstractNumId w:val="34"/>
  </w:num>
  <w:num w:numId="46" w16cid:durableId="1821997475">
    <w:abstractNumId w:val="59"/>
  </w:num>
  <w:num w:numId="47" w16cid:durableId="828133119">
    <w:abstractNumId w:val="31"/>
  </w:num>
  <w:num w:numId="48" w16cid:durableId="625622637">
    <w:abstractNumId w:val="54"/>
  </w:num>
  <w:num w:numId="49" w16cid:durableId="777024125">
    <w:abstractNumId w:val="63"/>
  </w:num>
  <w:num w:numId="50" w16cid:durableId="1293822660">
    <w:abstractNumId w:val="11"/>
  </w:num>
  <w:num w:numId="51" w16cid:durableId="990600739">
    <w:abstractNumId w:val="69"/>
  </w:num>
  <w:num w:numId="52" w16cid:durableId="1095008044">
    <w:abstractNumId w:val="8"/>
  </w:num>
  <w:num w:numId="53" w16cid:durableId="1851991725">
    <w:abstractNumId w:val="28"/>
  </w:num>
  <w:num w:numId="54" w16cid:durableId="925501491">
    <w:abstractNumId w:val="72"/>
  </w:num>
  <w:num w:numId="55" w16cid:durableId="1095706887">
    <w:abstractNumId w:val="19"/>
  </w:num>
  <w:num w:numId="56" w16cid:durableId="1655061395">
    <w:abstractNumId w:val="27"/>
  </w:num>
  <w:num w:numId="57" w16cid:durableId="1750738199">
    <w:abstractNumId w:val="17"/>
  </w:num>
  <w:num w:numId="58" w16cid:durableId="852914514">
    <w:abstractNumId w:val="16"/>
  </w:num>
  <w:num w:numId="59" w16cid:durableId="340007000">
    <w:abstractNumId w:val="15"/>
  </w:num>
  <w:num w:numId="60" w16cid:durableId="477109557">
    <w:abstractNumId w:val="0"/>
  </w:num>
  <w:num w:numId="61" w16cid:durableId="487400412">
    <w:abstractNumId w:val="39"/>
  </w:num>
  <w:num w:numId="62" w16cid:durableId="1660694138">
    <w:abstractNumId w:val="23"/>
  </w:num>
  <w:num w:numId="63" w16cid:durableId="1845821593">
    <w:abstractNumId w:val="14"/>
  </w:num>
  <w:num w:numId="64" w16cid:durableId="776406478">
    <w:abstractNumId w:val="57"/>
  </w:num>
  <w:num w:numId="65" w16cid:durableId="1876650323">
    <w:abstractNumId w:val="56"/>
  </w:num>
  <w:num w:numId="66" w16cid:durableId="50472414">
    <w:abstractNumId w:val="55"/>
  </w:num>
  <w:num w:numId="67" w16cid:durableId="1051155953">
    <w:abstractNumId w:val="64"/>
  </w:num>
  <w:num w:numId="68" w16cid:durableId="642933844">
    <w:abstractNumId w:val="35"/>
  </w:num>
  <w:num w:numId="69" w16cid:durableId="1683580016">
    <w:abstractNumId w:val="43"/>
  </w:num>
  <w:num w:numId="70" w16cid:durableId="1384331151">
    <w:abstractNumId w:val="13"/>
  </w:num>
  <w:num w:numId="71" w16cid:durableId="28186786">
    <w:abstractNumId w:val="29"/>
  </w:num>
  <w:num w:numId="72" w16cid:durableId="1732341402">
    <w:abstractNumId w:val="38"/>
  </w:num>
  <w:num w:numId="73" w16cid:durableId="255091467">
    <w:abstractNumId w:val="67"/>
  </w:num>
  <w:num w:numId="74" w16cid:durableId="390661332">
    <w:abstractNumId w:val="60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115E"/>
    <w:rsid w:val="00001CA4"/>
    <w:rsid w:val="00004474"/>
    <w:rsid w:val="00004515"/>
    <w:rsid w:val="00004988"/>
    <w:rsid w:val="00010647"/>
    <w:rsid w:val="00010B11"/>
    <w:rsid w:val="00011248"/>
    <w:rsid w:val="00011A12"/>
    <w:rsid w:val="000123CD"/>
    <w:rsid w:val="0001269B"/>
    <w:rsid w:val="00014C10"/>
    <w:rsid w:val="00020017"/>
    <w:rsid w:val="00020EF6"/>
    <w:rsid w:val="00021542"/>
    <w:rsid w:val="0002218C"/>
    <w:rsid w:val="000227A1"/>
    <w:rsid w:val="00025CF8"/>
    <w:rsid w:val="00030B8B"/>
    <w:rsid w:val="0003101E"/>
    <w:rsid w:val="0003199E"/>
    <w:rsid w:val="000323FB"/>
    <w:rsid w:val="00032549"/>
    <w:rsid w:val="0003389D"/>
    <w:rsid w:val="00033E53"/>
    <w:rsid w:val="000340AC"/>
    <w:rsid w:val="00034FBD"/>
    <w:rsid w:val="0004104B"/>
    <w:rsid w:val="0004160A"/>
    <w:rsid w:val="00041A38"/>
    <w:rsid w:val="00041FCE"/>
    <w:rsid w:val="000426EC"/>
    <w:rsid w:val="000454FA"/>
    <w:rsid w:val="000456FA"/>
    <w:rsid w:val="00046163"/>
    <w:rsid w:val="00046623"/>
    <w:rsid w:val="00046A0C"/>
    <w:rsid w:val="000470B8"/>
    <w:rsid w:val="000501DF"/>
    <w:rsid w:val="00052455"/>
    <w:rsid w:val="00052851"/>
    <w:rsid w:val="00052F28"/>
    <w:rsid w:val="0005300B"/>
    <w:rsid w:val="000536BD"/>
    <w:rsid w:val="000572CE"/>
    <w:rsid w:val="00057C9D"/>
    <w:rsid w:val="0006189A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48CF"/>
    <w:rsid w:val="00075A25"/>
    <w:rsid w:val="000762A6"/>
    <w:rsid w:val="000820FC"/>
    <w:rsid w:val="0008336B"/>
    <w:rsid w:val="000843AD"/>
    <w:rsid w:val="00084DFA"/>
    <w:rsid w:val="000858F2"/>
    <w:rsid w:val="00085A5E"/>
    <w:rsid w:val="00087257"/>
    <w:rsid w:val="00092A2D"/>
    <w:rsid w:val="000930EC"/>
    <w:rsid w:val="00093942"/>
    <w:rsid w:val="00094E56"/>
    <w:rsid w:val="0009536B"/>
    <w:rsid w:val="00095A71"/>
    <w:rsid w:val="000968EB"/>
    <w:rsid w:val="0009709E"/>
    <w:rsid w:val="000A085C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D340D"/>
    <w:rsid w:val="000D6E0B"/>
    <w:rsid w:val="000D7284"/>
    <w:rsid w:val="000D795E"/>
    <w:rsid w:val="000E0D3C"/>
    <w:rsid w:val="000E1120"/>
    <w:rsid w:val="000E1740"/>
    <w:rsid w:val="000E2442"/>
    <w:rsid w:val="000E35DA"/>
    <w:rsid w:val="000E463A"/>
    <w:rsid w:val="000F0804"/>
    <w:rsid w:val="000F1C4B"/>
    <w:rsid w:val="000F2026"/>
    <w:rsid w:val="000F4BD6"/>
    <w:rsid w:val="000F5454"/>
    <w:rsid w:val="000F7DCA"/>
    <w:rsid w:val="000F7EA1"/>
    <w:rsid w:val="00100C8B"/>
    <w:rsid w:val="00101BBC"/>
    <w:rsid w:val="00102A7D"/>
    <w:rsid w:val="0010629E"/>
    <w:rsid w:val="00106704"/>
    <w:rsid w:val="00107CA8"/>
    <w:rsid w:val="0011007F"/>
    <w:rsid w:val="001107E0"/>
    <w:rsid w:val="00110B5F"/>
    <w:rsid w:val="00111E8B"/>
    <w:rsid w:val="00112807"/>
    <w:rsid w:val="001132FC"/>
    <w:rsid w:val="00115BF9"/>
    <w:rsid w:val="0011631F"/>
    <w:rsid w:val="00116B30"/>
    <w:rsid w:val="00122D9D"/>
    <w:rsid w:val="0012517E"/>
    <w:rsid w:val="00125480"/>
    <w:rsid w:val="00127AEE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0807"/>
    <w:rsid w:val="0014719E"/>
    <w:rsid w:val="00150E34"/>
    <w:rsid w:val="00151C62"/>
    <w:rsid w:val="00151D46"/>
    <w:rsid w:val="0015212A"/>
    <w:rsid w:val="00152985"/>
    <w:rsid w:val="00152DAD"/>
    <w:rsid w:val="00153A06"/>
    <w:rsid w:val="00155028"/>
    <w:rsid w:val="001558DD"/>
    <w:rsid w:val="00157364"/>
    <w:rsid w:val="0016169C"/>
    <w:rsid w:val="00161E0D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518B"/>
    <w:rsid w:val="00195AA5"/>
    <w:rsid w:val="00196EB1"/>
    <w:rsid w:val="001A0816"/>
    <w:rsid w:val="001A1EA1"/>
    <w:rsid w:val="001A4543"/>
    <w:rsid w:val="001A4D52"/>
    <w:rsid w:val="001A5854"/>
    <w:rsid w:val="001A64F9"/>
    <w:rsid w:val="001A6B12"/>
    <w:rsid w:val="001A758F"/>
    <w:rsid w:val="001A7D01"/>
    <w:rsid w:val="001B17BC"/>
    <w:rsid w:val="001B1E4F"/>
    <w:rsid w:val="001B2074"/>
    <w:rsid w:val="001B3BA7"/>
    <w:rsid w:val="001B6087"/>
    <w:rsid w:val="001C1306"/>
    <w:rsid w:val="001C145B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41FB"/>
    <w:rsid w:val="001E6FC6"/>
    <w:rsid w:val="001E72DC"/>
    <w:rsid w:val="001F007D"/>
    <w:rsid w:val="001F5ED3"/>
    <w:rsid w:val="001F7165"/>
    <w:rsid w:val="002014F7"/>
    <w:rsid w:val="00201AAA"/>
    <w:rsid w:val="00203020"/>
    <w:rsid w:val="00204C64"/>
    <w:rsid w:val="00205E94"/>
    <w:rsid w:val="0020657E"/>
    <w:rsid w:val="00207695"/>
    <w:rsid w:val="00212150"/>
    <w:rsid w:val="00212C50"/>
    <w:rsid w:val="002141CD"/>
    <w:rsid w:val="00215C99"/>
    <w:rsid w:val="0021647D"/>
    <w:rsid w:val="0021753A"/>
    <w:rsid w:val="0022087E"/>
    <w:rsid w:val="00220928"/>
    <w:rsid w:val="002220F2"/>
    <w:rsid w:val="00226B39"/>
    <w:rsid w:val="00227A59"/>
    <w:rsid w:val="002308C6"/>
    <w:rsid w:val="00232E9A"/>
    <w:rsid w:val="002331EC"/>
    <w:rsid w:val="00235FBD"/>
    <w:rsid w:val="0023627E"/>
    <w:rsid w:val="00236B1E"/>
    <w:rsid w:val="0023781D"/>
    <w:rsid w:val="0024457A"/>
    <w:rsid w:val="00244819"/>
    <w:rsid w:val="00244C02"/>
    <w:rsid w:val="002459DA"/>
    <w:rsid w:val="0024791D"/>
    <w:rsid w:val="0025096D"/>
    <w:rsid w:val="00250A22"/>
    <w:rsid w:val="002512CA"/>
    <w:rsid w:val="00252838"/>
    <w:rsid w:val="0025451F"/>
    <w:rsid w:val="00254705"/>
    <w:rsid w:val="0025649A"/>
    <w:rsid w:val="0025717C"/>
    <w:rsid w:val="00261EF2"/>
    <w:rsid w:val="002636F1"/>
    <w:rsid w:val="00263BCA"/>
    <w:rsid w:val="00264A64"/>
    <w:rsid w:val="00267E61"/>
    <w:rsid w:val="00270010"/>
    <w:rsid w:val="00270FDE"/>
    <w:rsid w:val="002748C1"/>
    <w:rsid w:val="00274EB9"/>
    <w:rsid w:val="0027542E"/>
    <w:rsid w:val="002767A8"/>
    <w:rsid w:val="00281A78"/>
    <w:rsid w:val="00283F24"/>
    <w:rsid w:val="002840A1"/>
    <w:rsid w:val="00285089"/>
    <w:rsid w:val="00287086"/>
    <w:rsid w:val="002873BA"/>
    <w:rsid w:val="00287FEF"/>
    <w:rsid w:val="00291660"/>
    <w:rsid w:val="00291F61"/>
    <w:rsid w:val="002921F1"/>
    <w:rsid w:val="002922FE"/>
    <w:rsid w:val="00293470"/>
    <w:rsid w:val="00293B9B"/>
    <w:rsid w:val="00295193"/>
    <w:rsid w:val="002952B8"/>
    <w:rsid w:val="00296C78"/>
    <w:rsid w:val="002A0685"/>
    <w:rsid w:val="002A0A56"/>
    <w:rsid w:val="002A0B25"/>
    <w:rsid w:val="002A128B"/>
    <w:rsid w:val="002A195F"/>
    <w:rsid w:val="002A211E"/>
    <w:rsid w:val="002A4821"/>
    <w:rsid w:val="002A4CC9"/>
    <w:rsid w:val="002A4F12"/>
    <w:rsid w:val="002A539E"/>
    <w:rsid w:val="002A6DF3"/>
    <w:rsid w:val="002B0E34"/>
    <w:rsid w:val="002B1DC8"/>
    <w:rsid w:val="002B33D3"/>
    <w:rsid w:val="002B371D"/>
    <w:rsid w:val="002B45B0"/>
    <w:rsid w:val="002B479E"/>
    <w:rsid w:val="002C108B"/>
    <w:rsid w:val="002C1E8A"/>
    <w:rsid w:val="002C2E59"/>
    <w:rsid w:val="002C7CF5"/>
    <w:rsid w:val="002D03DA"/>
    <w:rsid w:val="002D0648"/>
    <w:rsid w:val="002D11A2"/>
    <w:rsid w:val="002D1EB1"/>
    <w:rsid w:val="002D1F4C"/>
    <w:rsid w:val="002D47F3"/>
    <w:rsid w:val="002D520C"/>
    <w:rsid w:val="002D72B0"/>
    <w:rsid w:val="002D7ED3"/>
    <w:rsid w:val="002E037F"/>
    <w:rsid w:val="002E0FC4"/>
    <w:rsid w:val="002E0FE2"/>
    <w:rsid w:val="002E3AE7"/>
    <w:rsid w:val="002E7D7B"/>
    <w:rsid w:val="002F07A7"/>
    <w:rsid w:val="002F0C95"/>
    <w:rsid w:val="002F22D8"/>
    <w:rsid w:val="002F45C3"/>
    <w:rsid w:val="002F4BD5"/>
    <w:rsid w:val="002F4F79"/>
    <w:rsid w:val="002F5B10"/>
    <w:rsid w:val="002F5D5E"/>
    <w:rsid w:val="0030074A"/>
    <w:rsid w:val="00300785"/>
    <w:rsid w:val="00300FD0"/>
    <w:rsid w:val="00301FA8"/>
    <w:rsid w:val="0030284D"/>
    <w:rsid w:val="00303000"/>
    <w:rsid w:val="003061D1"/>
    <w:rsid w:val="00306DDD"/>
    <w:rsid w:val="003071FD"/>
    <w:rsid w:val="00307D0A"/>
    <w:rsid w:val="00314AB5"/>
    <w:rsid w:val="00314FA9"/>
    <w:rsid w:val="00315793"/>
    <w:rsid w:val="0031626F"/>
    <w:rsid w:val="00316517"/>
    <w:rsid w:val="00317817"/>
    <w:rsid w:val="00317999"/>
    <w:rsid w:val="00321203"/>
    <w:rsid w:val="00323C73"/>
    <w:rsid w:val="00324A37"/>
    <w:rsid w:val="003263F7"/>
    <w:rsid w:val="00327761"/>
    <w:rsid w:val="003304A4"/>
    <w:rsid w:val="003307C3"/>
    <w:rsid w:val="00330AFD"/>
    <w:rsid w:val="003316B3"/>
    <w:rsid w:val="00331881"/>
    <w:rsid w:val="0033261A"/>
    <w:rsid w:val="003332D2"/>
    <w:rsid w:val="00334A3B"/>
    <w:rsid w:val="003429F6"/>
    <w:rsid w:val="00346223"/>
    <w:rsid w:val="0034793B"/>
    <w:rsid w:val="00347F75"/>
    <w:rsid w:val="00350BA1"/>
    <w:rsid w:val="00352F33"/>
    <w:rsid w:val="003546AF"/>
    <w:rsid w:val="003554DB"/>
    <w:rsid w:val="003573DD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83E92"/>
    <w:rsid w:val="00386132"/>
    <w:rsid w:val="003864D9"/>
    <w:rsid w:val="00387273"/>
    <w:rsid w:val="0038751F"/>
    <w:rsid w:val="00390A53"/>
    <w:rsid w:val="003920A1"/>
    <w:rsid w:val="0039220E"/>
    <w:rsid w:val="0039223A"/>
    <w:rsid w:val="00392612"/>
    <w:rsid w:val="003927FA"/>
    <w:rsid w:val="00393068"/>
    <w:rsid w:val="003956CB"/>
    <w:rsid w:val="003A07CD"/>
    <w:rsid w:val="003A140E"/>
    <w:rsid w:val="003A1C70"/>
    <w:rsid w:val="003A1F67"/>
    <w:rsid w:val="003A2E32"/>
    <w:rsid w:val="003A33DB"/>
    <w:rsid w:val="003A35D9"/>
    <w:rsid w:val="003A376B"/>
    <w:rsid w:val="003A52F4"/>
    <w:rsid w:val="003A6FBC"/>
    <w:rsid w:val="003B25C5"/>
    <w:rsid w:val="003B395D"/>
    <w:rsid w:val="003B7D15"/>
    <w:rsid w:val="003C010E"/>
    <w:rsid w:val="003C21A5"/>
    <w:rsid w:val="003C2381"/>
    <w:rsid w:val="003C238D"/>
    <w:rsid w:val="003C49AE"/>
    <w:rsid w:val="003C4F44"/>
    <w:rsid w:val="003D065D"/>
    <w:rsid w:val="003D12DD"/>
    <w:rsid w:val="003D21F7"/>
    <w:rsid w:val="003D226B"/>
    <w:rsid w:val="003D2A79"/>
    <w:rsid w:val="003D4918"/>
    <w:rsid w:val="003D548F"/>
    <w:rsid w:val="003D5BAA"/>
    <w:rsid w:val="003D6077"/>
    <w:rsid w:val="003D6A10"/>
    <w:rsid w:val="003D7DEB"/>
    <w:rsid w:val="003E004E"/>
    <w:rsid w:val="003E3E25"/>
    <w:rsid w:val="003E420C"/>
    <w:rsid w:val="003E449D"/>
    <w:rsid w:val="003E53F5"/>
    <w:rsid w:val="003E791A"/>
    <w:rsid w:val="003E7A39"/>
    <w:rsid w:val="003F0AA9"/>
    <w:rsid w:val="003F1365"/>
    <w:rsid w:val="003F2B10"/>
    <w:rsid w:val="003F3E10"/>
    <w:rsid w:val="003F6B19"/>
    <w:rsid w:val="003F6F5F"/>
    <w:rsid w:val="00401040"/>
    <w:rsid w:val="0040146A"/>
    <w:rsid w:val="0040151D"/>
    <w:rsid w:val="00404403"/>
    <w:rsid w:val="00407D1A"/>
    <w:rsid w:val="00411246"/>
    <w:rsid w:val="00411754"/>
    <w:rsid w:val="0041220A"/>
    <w:rsid w:val="0041294B"/>
    <w:rsid w:val="00412EB4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35A1A"/>
    <w:rsid w:val="00436EF0"/>
    <w:rsid w:val="00440617"/>
    <w:rsid w:val="0044071B"/>
    <w:rsid w:val="004419AF"/>
    <w:rsid w:val="00441A83"/>
    <w:rsid w:val="00441BFF"/>
    <w:rsid w:val="004426BA"/>
    <w:rsid w:val="0044286E"/>
    <w:rsid w:val="00442D38"/>
    <w:rsid w:val="004438C7"/>
    <w:rsid w:val="0044505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84B"/>
    <w:rsid w:val="00472DA4"/>
    <w:rsid w:val="00473CDB"/>
    <w:rsid w:val="00473ECB"/>
    <w:rsid w:val="00474E72"/>
    <w:rsid w:val="00476DB1"/>
    <w:rsid w:val="004779AC"/>
    <w:rsid w:val="00483105"/>
    <w:rsid w:val="004844D8"/>
    <w:rsid w:val="00484FF7"/>
    <w:rsid w:val="00485B84"/>
    <w:rsid w:val="004865FC"/>
    <w:rsid w:val="00490D9B"/>
    <w:rsid w:val="00491A5C"/>
    <w:rsid w:val="00492BFA"/>
    <w:rsid w:val="00495069"/>
    <w:rsid w:val="004968AB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A7AD9"/>
    <w:rsid w:val="004A7E18"/>
    <w:rsid w:val="004B05D7"/>
    <w:rsid w:val="004B0A9F"/>
    <w:rsid w:val="004B108B"/>
    <w:rsid w:val="004B16C5"/>
    <w:rsid w:val="004B20CA"/>
    <w:rsid w:val="004B31D4"/>
    <w:rsid w:val="004B43A8"/>
    <w:rsid w:val="004B5E46"/>
    <w:rsid w:val="004B77D7"/>
    <w:rsid w:val="004C73F3"/>
    <w:rsid w:val="004D02AE"/>
    <w:rsid w:val="004D2949"/>
    <w:rsid w:val="004D385B"/>
    <w:rsid w:val="004D5354"/>
    <w:rsid w:val="004D5370"/>
    <w:rsid w:val="004D60CB"/>
    <w:rsid w:val="004D6785"/>
    <w:rsid w:val="004E0884"/>
    <w:rsid w:val="004E1325"/>
    <w:rsid w:val="004E144C"/>
    <w:rsid w:val="004E14C8"/>
    <w:rsid w:val="004E2874"/>
    <w:rsid w:val="004E3285"/>
    <w:rsid w:val="004E3389"/>
    <w:rsid w:val="004E34D1"/>
    <w:rsid w:val="004E398D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4F7C50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367E"/>
    <w:rsid w:val="00513783"/>
    <w:rsid w:val="00515CCC"/>
    <w:rsid w:val="00516329"/>
    <w:rsid w:val="0051696E"/>
    <w:rsid w:val="00520BCE"/>
    <w:rsid w:val="00521858"/>
    <w:rsid w:val="005241AE"/>
    <w:rsid w:val="005248FB"/>
    <w:rsid w:val="00524D00"/>
    <w:rsid w:val="00526422"/>
    <w:rsid w:val="00530C98"/>
    <w:rsid w:val="00530D76"/>
    <w:rsid w:val="00531013"/>
    <w:rsid w:val="005316B3"/>
    <w:rsid w:val="00531720"/>
    <w:rsid w:val="005322EA"/>
    <w:rsid w:val="0053241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6CE"/>
    <w:rsid w:val="00571BA7"/>
    <w:rsid w:val="0057236E"/>
    <w:rsid w:val="0057476C"/>
    <w:rsid w:val="0057794B"/>
    <w:rsid w:val="00577E29"/>
    <w:rsid w:val="005822C5"/>
    <w:rsid w:val="00582DD1"/>
    <w:rsid w:val="00582DD9"/>
    <w:rsid w:val="005830DE"/>
    <w:rsid w:val="00583C3D"/>
    <w:rsid w:val="00584ACA"/>
    <w:rsid w:val="0058795A"/>
    <w:rsid w:val="00590D8F"/>
    <w:rsid w:val="0059177F"/>
    <w:rsid w:val="00591BFE"/>
    <w:rsid w:val="00593146"/>
    <w:rsid w:val="0059503C"/>
    <w:rsid w:val="0059532E"/>
    <w:rsid w:val="005A1173"/>
    <w:rsid w:val="005A70DE"/>
    <w:rsid w:val="005A79D6"/>
    <w:rsid w:val="005B133F"/>
    <w:rsid w:val="005B22D1"/>
    <w:rsid w:val="005B23FB"/>
    <w:rsid w:val="005B3B0D"/>
    <w:rsid w:val="005B3B51"/>
    <w:rsid w:val="005B78B0"/>
    <w:rsid w:val="005B7C9C"/>
    <w:rsid w:val="005C0670"/>
    <w:rsid w:val="005C0D10"/>
    <w:rsid w:val="005C21DA"/>
    <w:rsid w:val="005C2CEE"/>
    <w:rsid w:val="005C3095"/>
    <w:rsid w:val="005C5F6F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E4FC7"/>
    <w:rsid w:val="005E5807"/>
    <w:rsid w:val="005E6F7D"/>
    <w:rsid w:val="005E761E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0C24"/>
    <w:rsid w:val="006117B3"/>
    <w:rsid w:val="006129DB"/>
    <w:rsid w:val="00613B99"/>
    <w:rsid w:val="00616E9C"/>
    <w:rsid w:val="00620DDC"/>
    <w:rsid w:val="006229DF"/>
    <w:rsid w:val="0062386E"/>
    <w:rsid w:val="00624A04"/>
    <w:rsid w:val="006263A6"/>
    <w:rsid w:val="006273F7"/>
    <w:rsid w:val="0063047F"/>
    <w:rsid w:val="00630907"/>
    <w:rsid w:val="00633F99"/>
    <w:rsid w:val="00634082"/>
    <w:rsid w:val="006349D9"/>
    <w:rsid w:val="00635CC1"/>
    <w:rsid w:val="00635ED7"/>
    <w:rsid w:val="00635F93"/>
    <w:rsid w:val="00642D86"/>
    <w:rsid w:val="006430C5"/>
    <w:rsid w:val="00644717"/>
    <w:rsid w:val="006455BF"/>
    <w:rsid w:val="00647736"/>
    <w:rsid w:val="006510CB"/>
    <w:rsid w:val="006537BE"/>
    <w:rsid w:val="0065383B"/>
    <w:rsid w:val="00654EF1"/>
    <w:rsid w:val="006573A0"/>
    <w:rsid w:val="00657E92"/>
    <w:rsid w:val="00657E95"/>
    <w:rsid w:val="00660CF5"/>
    <w:rsid w:val="006630D6"/>
    <w:rsid w:val="00665693"/>
    <w:rsid w:val="00665A16"/>
    <w:rsid w:val="00667E3C"/>
    <w:rsid w:val="006763BB"/>
    <w:rsid w:val="006765FA"/>
    <w:rsid w:val="00676DF7"/>
    <w:rsid w:val="0067709F"/>
    <w:rsid w:val="006804EC"/>
    <w:rsid w:val="006825D2"/>
    <w:rsid w:val="0068297D"/>
    <w:rsid w:val="0068378E"/>
    <w:rsid w:val="0068419A"/>
    <w:rsid w:val="00685767"/>
    <w:rsid w:val="0068685C"/>
    <w:rsid w:val="00687A56"/>
    <w:rsid w:val="00691AD6"/>
    <w:rsid w:val="0069317A"/>
    <w:rsid w:val="00694C4B"/>
    <w:rsid w:val="00694CB9"/>
    <w:rsid w:val="00695918"/>
    <w:rsid w:val="006A06C1"/>
    <w:rsid w:val="006A19A7"/>
    <w:rsid w:val="006A2F96"/>
    <w:rsid w:val="006A52EA"/>
    <w:rsid w:val="006A5802"/>
    <w:rsid w:val="006A59C8"/>
    <w:rsid w:val="006A5CE8"/>
    <w:rsid w:val="006A6409"/>
    <w:rsid w:val="006A6B10"/>
    <w:rsid w:val="006B0CD9"/>
    <w:rsid w:val="006B1BC9"/>
    <w:rsid w:val="006B28B9"/>
    <w:rsid w:val="006B468F"/>
    <w:rsid w:val="006B5488"/>
    <w:rsid w:val="006B5CDB"/>
    <w:rsid w:val="006B72CC"/>
    <w:rsid w:val="006C0C55"/>
    <w:rsid w:val="006C1EB0"/>
    <w:rsid w:val="006C5424"/>
    <w:rsid w:val="006D42FB"/>
    <w:rsid w:val="006D56A9"/>
    <w:rsid w:val="006D626C"/>
    <w:rsid w:val="006D704B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208F"/>
    <w:rsid w:val="006F2C72"/>
    <w:rsid w:val="006F34EF"/>
    <w:rsid w:val="006F7E8A"/>
    <w:rsid w:val="00700871"/>
    <w:rsid w:val="00700E99"/>
    <w:rsid w:val="00701368"/>
    <w:rsid w:val="007027FC"/>
    <w:rsid w:val="00702A13"/>
    <w:rsid w:val="00702B1D"/>
    <w:rsid w:val="007034C6"/>
    <w:rsid w:val="007075A3"/>
    <w:rsid w:val="00710280"/>
    <w:rsid w:val="00711BE9"/>
    <w:rsid w:val="00713BF1"/>
    <w:rsid w:val="007148A7"/>
    <w:rsid w:val="007155A9"/>
    <w:rsid w:val="00715A3C"/>
    <w:rsid w:val="0071773D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1BC9"/>
    <w:rsid w:val="007320F7"/>
    <w:rsid w:val="0073276E"/>
    <w:rsid w:val="00736478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1A07"/>
    <w:rsid w:val="007626A8"/>
    <w:rsid w:val="00762DB1"/>
    <w:rsid w:val="00762DB6"/>
    <w:rsid w:val="00765A05"/>
    <w:rsid w:val="00765AA8"/>
    <w:rsid w:val="00770D62"/>
    <w:rsid w:val="00772106"/>
    <w:rsid w:val="0077495B"/>
    <w:rsid w:val="00775295"/>
    <w:rsid w:val="00775CC9"/>
    <w:rsid w:val="0077788C"/>
    <w:rsid w:val="00780011"/>
    <w:rsid w:val="007800B7"/>
    <w:rsid w:val="00780848"/>
    <w:rsid w:val="00781645"/>
    <w:rsid w:val="00781B7C"/>
    <w:rsid w:val="00784055"/>
    <w:rsid w:val="0078441A"/>
    <w:rsid w:val="00785101"/>
    <w:rsid w:val="00790A73"/>
    <w:rsid w:val="007913B4"/>
    <w:rsid w:val="00791AD7"/>
    <w:rsid w:val="00794E4F"/>
    <w:rsid w:val="00797B99"/>
    <w:rsid w:val="007A13F5"/>
    <w:rsid w:val="007A27E7"/>
    <w:rsid w:val="007A4DED"/>
    <w:rsid w:val="007A5627"/>
    <w:rsid w:val="007A687B"/>
    <w:rsid w:val="007B07F2"/>
    <w:rsid w:val="007B20E9"/>
    <w:rsid w:val="007B3E2C"/>
    <w:rsid w:val="007B4626"/>
    <w:rsid w:val="007B5DCA"/>
    <w:rsid w:val="007B7171"/>
    <w:rsid w:val="007B728F"/>
    <w:rsid w:val="007B79B5"/>
    <w:rsid w:val="007C0005"/>
    <w:rsid w:val="007C0BA6"/>
    <w:rsid w:val="007C0C44"/>
    <w:rsid w:val="007C1057"/>
    <w:rsid w:val="007C42F9"/>
    <w:rsid w:val="007C514A"/>
    <w:rsid w:val="007C616A"/>
    <w:rsid w:val="007C6D49"/>
    <w:rsid w:val="007D0857"/>
    <w:rsid w:val="007D0A2C"/>
    <w:rsid w:val="007D170D"/>
    <w:rsid w:val="007D1A99"/>
    <w:rsid w:val="007D2A23"/>
    <w:rsid w:val="007D399E"/>
    <w:rsid w:val="007D5E4C"/>
    <w:rsid w:val="007D6ABD"/>
    <w:rsid w:val="007D6B6E"/>
    <w:rsid w:val="007E100B"/>
    <w:rsid w:val="007E1273"/>
    <w:rsid w:val="007E2DE9"/>
    <w:rsid w:val="007E4F2E"/>
    <w:rsid w:val="007E78D0"/>
    <w:rsid w:val="007F05E2"/>
    <w:rsid w:val="007F39FE"/>
    <w:rsid w:val="007F486B"/>
    <w:rsid w:val="00801ACD"/>
    <w:rsid w:val="008033DE"/>
    <w:rsid w:val="00803B72"/>
    <w:rsid w:val="00804D09"/>
    <w:rsid w:val="00806AE5"/>
    <w:rsid w:val="00806B8B"/>
    <w:rsid w:val="008103F4"/>
    <w:rsid w:val="00810574"/>
    <w:rsid w:val="008149AD"/>
    <w:rsid w:val="00814DC9"/>
    <w:rsid w:val="00814E20"/>
    <w:rsid w:val="00814FF6"/>
    <w:rsid w:val="008157A2"/>
    <w:rsid w:val="00816989"/>
    <w:rsid w:val="00817B60"/>
    <w:rsid w:val="008219E3"/>
    <w:rsid w:val="00821A17"/>
    <w:rsid w:val="00826591"/>
    <w:rsid w:val="00830F67"/>
    <w:rsid w:val="0083190D"/>
    <w:rsid w:val="0083239C"/>
    <w:rsid w:val="00834CCA"/>
    <w:rsid w:val="00834DE9"/>
    <w:rsid w:val="008358DC"/>
    <w:rsid w:val="00835A0E"/>
    <w:rsid w:val="00836934"/>
    <w:rsid w:val="00836AD3"/>
    <w:rsid w:val="00836BD6"/>
    <w:rsid w:val="00836C78"/>
    <w:rsid w:val="00837903"/>
    <w:rsid w:val="00837A13"/>
    <w:rsid w:val="00837E8B"/>
    <w:rsid w:val="00842F55"/>
    <w:rsid w:val="0084440B"/>
    <w:rsid w:val="0084504E"/>
    <w:rsid w:val="00845E23"/>
    <w:rsid w:val="008470C6"/>
    <w:rsid w:val="00850C54"/>
    <w:rsid w:val="00851A89"/>
    <w:rsid w:val="00852029"/>
    <w:rsid w:val="0085202B"/>
    <w:rsid w:val="008537A6"/>
    <w:rsid w:val="00854FA6"/>
    <w:rsid w:val="008555A3"/>
    <w:rsid w:val="0086058C"/>
    <w:rsid w:val="0086307A"/>
    <w:rsid w:val="008659FE"/>
    <w:rsid w:val="00865C04"/>
    <w:rsid w:val="00867293"/>
    <w:rsid w:val="00870472"/>
    <w:rsid w:val="008707D9"/>
    <w:rsid w:val="00870859"/>
    <w:rsid w:val="00872046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96E80"/>
    <w:rsid w:val="008A0F4F"/>
    <w:rsid w:val="008A236B"/>
    <w:rsid w:val="008A3502"/>
    <w:rsid w:val="008A681D"/>
    <w:rsid w:val="008A6B29"/>
    <w:rsid w:val="008A6DE4"/>
    <w:rsid w:val="008A7047"/>
    <w:rsid w:val="008A76ED"/>
    <w:rsid w:val="008B0590"/>
    <w:rsid w:val="008B2341"/>
    <w:rsid w:val="008B24C3"/>
    <w:rsid w:val="008B35DC"/>
    <w:rsid w:val="008B458C"/>
    <w:rsid w:val="008B5B04"/>
    <w:rsid w:val="008B5CBC"/>
    <w:rsid w:val="008B5FD0"/>
    <w:rsid w:val="008B7E02"/>
    <w:rsid w:val="008B7E06"/>
    <w:rsid w:val="008C1103"/>
    <w:rsid w:val="008C189B"/>
    <w:rsid w:val="008C230E"/>
    <w:rsid w:val="008C252F"/>
    <w:rsid w:val="008C7A8A"/>
    <w:rsid w:val="008D00D7"/>
    <w:rsid w:val="008D01B5"/>
    <w:rsid w:val="008D03FC"/>
    <w:rsid w:val="008D22E6"/>
    <w:rsid w:val="008D6A89"/>
    <w:rsid w:val="008E021A"/>
    <w:rsid w:val="008E0A9D"/>
    <w:rsid w:val="008E2E46"/>
    <w:rsid w:val="008E344F"/>
    <w:rsid w:val="008E373C"/>
    <w:rsid w:val="008E3D8F"/>
    <w:rsid w:val="008E6594"/>
    <w:rsid w:val="008F0CEB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106FA"/>
    <w:rsid w:val="00910C27"/>
    <w:rsid w:val="00913378"/>
    <w:rsid w:val="0091338C"/>
    <w:rsid w:val="009137B1"/>
    <w:rsid w:val="009137E6"/>
    <w:rsid w:val="0091497C"/>
    <w:rsid w:val="0091561C"/>
    <w:rsid w:val="00915F1B"/>
    <w:rsid w:val="00916217"/>
    <w:rsid w:val="009166D7"/>
    <w:rsid w:val="00920A37"/>
    <w:rsid w:val="009238A7"/>
    <w:rsid w:val="00924D28"/>
    <w:rsid w:val="0092509B"/>
    <w:rsid w:val="00926894"/>
    <w:rsid w:val="00926B56"/>
    <w:rsid w:val="009276FE"/>
    <w:rsid w:val="00927734"/>
    <w:rsid w:val="00932145"/>
    <w:rsid w:val="00932180"/>
    <w:rsid w:val="00933A5B"/>
    <w:rsid w:val="00934E52"/>
    <w:rsid w:val="0093588A"/>
    <w:rsid w:val="009367FA"/>
    <w:rsid w:val="00941E4E"/>
    <w:rsid w:val="00941FA0"/>
    <w:rsid w:val="009450CA"/>
    <w:rsid w:val="009454A7"/>
    <w:rsid w:val="00947710"/>
    <w:rsid w:val="00947815"/>
    <w:rsid w:val="00947899"/>
    <w:rsid w:val="00950C8E"/>
    <w:rsid w:val="00952C96"/>
    <w:rsid w:val="00952EA4"/>
    <w:rsid w:val="0095379B"/>
    <w:rsid w:val="009543E2"/>
    <w:rsid w:val="00956317"/>
    <w:rsid w:val="009567E8"/>
    <w:rsid w:val="00957527"/>
    <w:rsid w:val="00960E65"/>
    <w:rsid w:val="00960F8F"/>
    <w:rsid w:val="00961442"/>
    <w:rsid w:val="00962365"/>
    <w:rsid w:val="009652E8"/>
    <w:rsid w:val="009675D3"/>
    <w:rsid w:val="009726D1"/>
    <w:rsid w:val="00973EB3"/>
    <w:rsid w:val="00974B7F"/>
    <w:rsid w:val="009768FC"/>
    <w:rsid w:val="009772AE"/>
    <w:rsid w:val="00977847"/>
    <w:rsid w:val="00977CB2"/>
    <w:rsid w:val="00981739"/>
    <w:rsid w:val="00982271"/>
    <w:rsid w:val="0098231E"/>
    <w:rsid w:val="00982442"/>
    <w:rsid w:val="00982899"/>
    <w:rsid w:val="00983CF2"/>
    <w:rsid w:val="009844F9"/>
    <w:rsid w:val="009862A9"/>
    <w:rsid w:val="00987EB0"/>
    <w:rsid w:val="00991B9E"/>
    <w:rsid w:val="009923E6"/>
    <w:rsid w:val="009925AD"/>
    <w:rsid w:val="00992EC4"/>
    <w:rsid w:val="00993293"/>
    <w:rsid w:val="0099618D"/>
    <w:rsid w:val="009A2F42"/>
    <w:rsid w:val="009A4784"/>
    <w:rsid w:val="009A505C"/>
    <w:rsid w:val="009A6101"/>
    <w:rsid w:val="009A7BCE"/>
    <w:rsid w:val="009B1A46"/>
    <w:rsid w:val="009B1C37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605F"/>
    <w:rsid w:val="009C70F4"/>
    <w:rsid w:val="009D04DB"/>
    <w:rsid w:val="009D1C3F"/>
    <w:rsid w:val="009D26C4"/>
    <w:rsid w:val="009D3005"/>
    <w:rsid w:val="009D45D1"/>
    <w:rsid w:val="009D51C5"/>
    <w:rsid w:val="009D630B"/>
    <w:rsid w:val="009D650C"/>
    <w:rsid w:val="009D7B6D"/>
    <w:rsid w:val="009D7E34"/>
    <w:rsid w:val="009E2C2D"/>
    <w:rsid w:val="009E4E3F"/>
    <w:rsid w:val="009E5F57"/>
    <w:rsid w:val="009F0104"/>
    <w:rsid w:val="009F050A"/>
    <w:rsid w:val="009F307D"/>
    <w:rsid w:val="009F4B29"/>
    <w:rsid w:val="009F65AC"/>
    <w:rsid w:val="009F6C8A"/>
    <w:rsid w:val="009F74BC"/>
    <w:rsid w:val="009F7CCA"/>
    <w:rsid w:val="00A00F97"/>
    <w:rsid w:val="00A01B28"/>
    <w:rsid w:val="00A021CF"/>
    <w:rsid w:val="00A026A3"/>
    <w:rsid w:val="00A0430A"/>
    <w:rsid w:val="00A0461E"/>
    <w:rsid w:val="00A056E9"/>
    <w:rsid w:val="00A067A3"/>
    <w:rsid w:val="00A10B0E"/>
    <w:rsid w:val="00A17197"/>
    <w:rsid w:val="00A17E5E"/>
    <w:rsid w:val="00A2130A"/>
    <w:rsid w:val="00A22951"/>
    <w:rsid w:val="00A23373"/>
    <w:rsid w:val="00A311BB"/>
    <w:rsid w:val="00A3241A"/>
    <w:rsid w:val="00A32541"/>
    <w:rsid w:val="00A32884"/>
    <w:rsid w:val="00A34499"/>
    <w:rsid w:val="00A357C0"/>
    <w:rsid w:val="00A36DAF"/>
    <w:rsid w:val="00A406F3"/>
    <w:rsid w:val="00A40CD9"/>
    <w:rsid w:val="00A4262F"/>
    <w:rsid w:val="00A426E8"/>
    <w:rsid w:val="00A433CB"/>
    <w:rsid w:val="00A43D08"/>
    <w:rsid w:val="00A44672"/>
    <w:rsid w:val="00A4639B"/>
    <w:rsid w:val="00A470C9"/>
    <w:rsid w:val="00A47C0B"/>
    <w:rsid w:val="00A514BE"/>
    <w:rsid w:val="00A517B8"/>
    <w:rsid w:val="00A53F3E"/>
    <w:rsid w:val="00A54B29"/>
    <w:rsid w:val="00A569B8"/>
    <w:rsid w:val="00A601FB"/>
    <w:rsid w:val="00A606D9"/>
    <w:rsid w:val="00A61677"/>
    <w:rsid w:val="00A62525"/>
    <w:rsid w:val="00A63B30"/>
    <w:rsid w:val="00A65D3E"/>
    <w:rsid w:val="00A660F3"/>
    <w:rsid w:val="00A67989"/>
    <w:rsid w:val="00A711F5"/>
    <w:rsid w:val="00A719E2"/>
    <w:rsid w:val="00A72C07"/>
    <w:rsid w:val="00A72D81"/>
    <w:rsid w:val="00A73451"/>
    <w:rsid w:val="00A73FE5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639"/>
    <w:rsid w:val="00A93B82"/>
    <w:rsid w:val="00A9451A"/>
    <w:rsid w:val="00A9461E"/>
    <w:rsid w:val="00A962BF"/>
    <w:rsid w:val="00A967FC"/>
    <w:rsid w:val="00A97CF5"/>
    <w:rsid w:val="00AA0332"/>
    <w:rsid w:val="00AA0D18"/>
    <w:rsid w:val="00AA2229"/>
    <w:rsid w:val="00AA2657"/>
    <w:rsid w:val="00AA2E41"/>
    <w:rsid w:val="00AA3ADE"/>
    <w:rsid w:val="00AA5E9A"/>
    <w:rsid w:val="00AA6ECB"/>
    <w:rsid w:val="00AA749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B7B8C"/>
    <w:rsid w:val="00AC0E1C"/>
    <w:rsid w:val="00AC4D7B"/>
    <w:rsid w:val="00AC5652"/>
    <w:rsid w:val="00AC58A6"/>
    <w:rsid w:val="00AC77F2"/>
    <w:rsid w:val="00AD156C"/>
    <w:rsid w:val="00AD2025"/>
    <w:rsid w:val="00AD275B"/>
    <w:rsid w:val="00AD32DF"/>
    <w:rsid w:val="00AD392F"/>
    <w:rsid w:val="00AD57C1"/>
    <w:rsid w:val="00AD580B"/>
    <w:rsid w:val="00AD595A"/>
    <w:rsid w:val="00AD5A61"/>
    <w:rsid w:val="00AD5CD4"/>
    <w:rsid w:val="00AD63F1"/>
    <w:rsid w:val="00AD69D9"/>
    <w:rsid w:val="00AE021E"/>
    <w:rsid w:val="00AE051C"/>
    <w:rsid w:val="00AE0938"/>
    <w:rsid w:val="00AE1553"/>
    <w:rsid w:val="00AE17C4"/>
    <w:rsid w:val="00AE1F5D"/>
    <w:rsid w:val="00AE2B4C"/>
    <w:rsid w:val="00AE4BF5"/>
    <w:rsid w:val="00AE4C33"/>
    <w:rsid w:val="00AE4D3A"/>
    <w:rsid w:val="00AE50AC"/>
    <w:rsid w:val="00AE5C05"/>
    <w:rsid w:val="00AE796A"/>
    <w:rsid w:val="00AF048C"/>
    <w:rsid w:val="00AF09B8"/>
    <w:rsid w:val="00AF1960"/>
    <w:rsid w:val="00AF1A25"/>
    <w:rsid w:val="00AF1AAA"/>
    <w:rsid w:val="00AF1C8B"/>
    <w:rsid w:val="00AF214A"/>
    <w:rsid w:val="00AF4CBC"/>
    <w:rsid w:val="00AF78CB"/>
    <w:rsid w:val="00AF7ED6"/>
    <w:rsid w:val="00B00C9B"/>
    <w:rsid w:val="00B0166F"/>
    <w:rsid w:val="00B02DA0"/>
    <w:rsid w:val="00B0305D"/>
    <w:rsid w:val="00B03B42"/>
    <w:rsid w:val="00B04899"/>
    <w:rsid w:val="00B106D3"/>
    <w:rsid w:val="00B1075E"/>
    <w:rsid w:val="00B1194F"/>
    <w:rsid w:val="00B13444"/>
    <w:rsid w:val="00B13C32"/>
    <w:rsid w:val="00B13EFB"/>
    <w:rsid w:val="00B145B7"/>
    <w:rsid w:val="00B148A4"/>
    <w:rsid w:val="00B14D3B"/>
    <w:rsid w:val="00B20FC9"/>
    <w:rsid w:val="00B20FCE"/>
    <w:rsid w:val="00B21D2F"/>
    <w:rsid w:val="00B2347D"/>
    <w:rsid w:val="00B24ED0"/>
    <w:rsid w:val="00B27002"/>
    <w:rsid w:val="00B30C2D"/>
    <w:rsid w:val="00B323E3"/>
    <w:rsid w:val="00B33724"/>
    <w:rsid w:val="00B33ECD"/>
    <w:rsid w:val="00B34A73"/>
    <w:rsid w:val="00B35318"/>
    <w:rsid w:val="00B37C1F"/>
    <w:rsid w:val="00B4418A"/>
    <w:rsid w:val="00B46685"/>
    <w:rsid w:val="00B47390"/>
    <w:rsid w:val="00B50BFF"/>
    <w:rsid w:val="00B51520"/>
    <w:rsid w:val="00B51B7F"/>
    <w:rsid w:val="00B525A2"/>
    <w:rsid w:val="00B53509"/>
    <w:rsid w:val="00B53C0E"/>
    <w:rsid w:val="00B53F4D"/>
    <w:rsid w:val="00B557F9"/>
    <w:rsid w:val="00B57B74"/>
    <w:rsid w:val="00B609A8"/>
    <w:rsid w:val="00B61048"/>
    <w:rsid w:val="00B630E9"/>
    <w:rsid w:val="00B635D7"/>
    <w:rsid w:val="00B63684"/>
    <w:rsid w:val="00B63B7C"/>
    <w:rsid w:val="00B6421A"/>
    <w:rsid w:val="00B64608"/>
    <w:rsid w:val="00B65CAD"/>
    <w:rsid w:val="00B670D8"/>
    <w:rsid w:val="00B67B17"/>
    <w:rsid w:val="00B67DE1"/>
    <w:rsid w:val="00B700D3"/>
    <w:rsid w:val="00B7238D"/>
    <w:rsid w:val="00B72DA3"/>
    <w:rsid w:val="00B74C55"/>
    <w:rsid w:val="00B81BD1"/>
    <w:rsid w:val="00B81F25"/>
    <w:rsid w:val="00B81F5B"/>
    <w:rsid w:val="00B83809"/>
    <w:rsid w:val="00B847C7"/>
    <w:rsid w:val="00B8631C"/>
    <w:rsid w:val="00B873FA"/>
    <w:rsid w:val="00B879A4"/>
    <w:rsid w:val="00B929B5"/>
    <w:rsid w:val="00B92F00"/>
    <w:rsid w:val="00B955F8"/>
    <w:rsid w:val="00B95C36"/>
    <w:rsid w:val="00B95C67"/>
    <w:rsid w:val="00BA01C2"/>
    <w:rsid w:val="00BA0239"/>
    <w:rsid w:val="00BA1435"/>
    <w:rsid w:val="00BA2492"/>
    <w:rsid w:val="00BA64E5"/>
    <w:rsid w:val="00BB112D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52CA"/>
    <w:rsid w:val="00BC6F40"/>
    <w:rsid w:val="00BC76FC"/>
    <w:rsid w:val="00BC79B2"/>
    <w:rsid w:val="00BC7BB3"/>
    <w:rsid w:val="00BD0F6A"/>
    <w:rsid w:val="00BD101E"/>
    <w:rsid w:val="00BD3120"/>
    <w:rsid w:val="00BD35AB"/>
    <w:rsid w:val="00BD53C0"/>
    <w:rsid w:val="00BD631D"/>
    <w:rsid w:val="00BE0570"/>
    <w:rsid w:val="00BE250B"/>
    <w:rsid w:val="00BE7DDC"/>
    <w:rsid w:val="00BE7DFF"/>
    <w:rsid w:val="00BF0868"/>
    <w:rsid w:val="00BF0AB1"/>
    <w:rsid w:val="00BF1DCA"/>
    <w:rsid w:val="00BF3C4F"/>
    <w:rsid w:val="00BF3CAB"/>
    <w:rsid w:val="00BF3EB4"/>
    <w:rsid w:val="00BF3F1C"/>
    <w:rsid w:val="00BF4227"/>
    <w:rsid w:val="00BF5285"/>
    <w:rsid w:val="00BF5B01"/>
    <w:rsid w:val="00BF6F25"/>
    <w:rsid w:val="00BF7D2D"/>
    <w:rsid w:val="00C00C66"/>
    <w:rsid w:val="00C01001"/>
    <w:rsid w:val="00C01840"/>
    <w:rsid w:val="00C01FE0"/>
    <w:rsid w:val="00C06EBC"/>
    <w:rsid w:val="00C07CB3"/>
    <w:rsid w:val="00C16AF6"/>
    <w:rsid w:val="00C16D39"/>
    <w:rsid w:val="00C17B2F"/>
    <w:rsid w:val="00C20EDF"/>
    <w:rsid w:val="00C214F7"/>
    <w:rsid w:val="00C2229A"/>
    <w:rsid w:val="00C24109"/>
    <w:rsid w:val="00C26D2C"/>
    <w:rsid w:val="00C3023A"/>
    <w:rsid w:val="00C33510"/>
    <w:rsid w:val="00C33D2B"/>
    <w:rsid w:val="00C363F5"/>
    <w:rsid w:val="00C37262"/>
    <w:rsid w:val="00C40B8E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1B61"/>
    <w:rsid w:val="00C62F7B"/>
    <w:rsid w:val="00C631BD"/>
    <w:rsid w:val="00C64247"/>
    <w:rsid w:val="00C645AD"/>
    <w:rsid w:val="00C65999"/>
    <w:rsid w:val="00C65F4E"/>
    <w:rsid w:val="00C66289"/>
    <w:rsid w:val="00C66C81"/>
    <w:rsid w:val="00C66D20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3B3C"/>
    <w:rsid w:val="00C84972"/>
    <w:rsid w:val="00C860D5"/>
    <w:rsid w:val="00C875D9"/>
    <w:rsid w:val="00C90B8F"/>
    <w:rsid w:val="00C912B8"/>
    <w:rsid w:val="00C92AB7"/>
    <w:rsid w:val="00C93B6B"/>
    <w:rsid w:val="00C94203"/>
    <w:rsid w:val="00C9551A"/>
    <w:rsid w:val="00C96621"/>
    <w:rsid w:val="00CA1652"/>
    <w:rsid w:val="00CA3F84"/>
    <w:rsid w:val="00CA4306"/>
    <w:rsid w:val="00CA5001"/>
    <w:rsid w:val="00CA504B"/>
    <w:rsid w:val="00CA6419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B605A"/>
    <w:rsid w:val="00CC0318"/>
    <w:rsid w:val="00CC149A"/>
    <w:rsid w:val="00CC3722"/>
    <w:rsid w:val="00CC3AEC"/>
    <w:rsid w:val="00CC3AFB"/>
    <w:rsid w:val="00CC7B9C"/>
    <w:rsid w:val="00CD04BA"/>
    <w:rsid w:val="00CD068F"/>
    <w:rsid w:val="00CD1CC8"/>
    <w:rsid w:val="00CD29A8"/>
    <w:rsid w:val="00CD2EFE"/>
    <w:rsid w:val="00CD3605"/>
    <w:rsid w:val="00CD434E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CF7FFA"/>
    <w:rsid w:val="00D007FB"/>
    <w:rsid w:val="00D01E13"/>
    <w:rsid w:val="00D02CB1"/>
    <w:rsid w:val="00D06E46"/>
    <w:rsid w:val="00D105DE"/>
    <w:rsid w:val="00D10606"/>
    <w:rsid w:val="00D112FD"/>
    <w:rsid w:val="00D12B9D"/>
    <w:rsid w:val="00D12DE3"/>
    <w:rsid w:val="00D1544C"/>
    <w:rsid w:val="00D20ECD"/>
    <w:rsid w:val="00D21809"/>
    <w:rsid w:val="00D21C13"/>
    <w:rsid w:val="00D2241F"/>
    <w:rsid w:val="00D242BF"/>
    <w:rsid w:val="00D24AC2"/>
    <w:rsid w:val="00D31023"/>
    <w:rsid w:val="00D3228B"/>
    <w:rsid w:val="00D32548"/>
    <w:rsid w:val="00D329D9"/>
    <w:rsid w:val="00D3322D"/>
    <w:rsid w:val="00D33D87"/>
    <w:rsid w:val="00D34431"/>
    <w:rsid w:val="00D34DBF"/>
    <w:rsid w:val="00D350EC"/>
    <w:rsid w:val="00D366DB"/>
    <w:rsid w:val="00D373B0"/>
    <w:rsid w:val="00D37AD7"/>
    <w:rsid w:val="00D40173"/>
    <w:rsid w:val="00D41A6D"/>
    <w:rsid w:val="00D41C2A"/>
    <w:rsid w:val="00D41CAF"/>
    <w:rsid w:val="00D44336"/>
    <w:rsid w:val="00D456C1"/>
    <w:rsid w:val="00D4621A"/>
    <w:rsid w:val="00D4662D"/>
    <w:rsid w:val="00D4733C"/>
    <w:rsid w:val="00D515E8"/>
    <w:rsid w:val="00D52BDE"/>
    <w:rsid w:val="00D53023"/>
    <w:rsid w:val="00D53E71"/>
    <w:rsid w:val="00D5652F"/>
    <w:rsid w:val="00D57385"/>
    <w:rsid w:val="00D57ED6"/>
    <w:rsid w:val="00D57F2D"/>
    <w:rsid w:val="00D60FD8"/>
    <w:rsid w:val="00D652EE"/>
    <w:rsid w:val="00D65CF2"/>
    <w:rsid w:val="00D65F50"/>
    <w:rsid w:val="00D67ADC"/>
    <w:rsid w:val="00D67E9D"/>
    <w:rsid w:val="00D70352"/>
    <w:rsid w:val="00D74C82"/>
    <w:rsid w:val="00D75379"/>
    <w:rsid w:val="00D7654B"/>
    <w:rsid w:val="00D80510"/>
    <w:rsid w:val="00D8171D"/>
    <w:rsid w:val="00D827C4"/>
    <w:rsid w:val="00D84932"/>
    <w:rsid w:val="00D84F9B"/>
    <w:rsid w:val="00D85803"/>
    <w:rsid w:val="00D8750D"/>
    <w:rsid w:val="00D87B2C"/>
    <w:rsid w:val="00D90218"/>
    <w:rsid w:val="00D90DFE"/>
    <w:rsid w:val="00D9113E"/>
    <w:rsid w:val="00D91D23"/>
    <w:rsid w:val="00D92301"/>
    <w:rsid w:val="00D92694"/>
    <w:rsid w:val="00D93453"/>
    <w:rsid w:val="00D95545"/>
    <w:rsid w:val="00D96655"/>
    <w:rsid w:val="00D97BDF"/>
    <w:rsid w:val="00DA0E2A"/>
    <w:rsid w:val="00DA1187"/>
    <w:rsid w:val="00DA142C"/>
    <w:rsid w:val="00DA1573"/>
    <w:rsid w:val="00DA4437"/>
    <w:rsid w:val="00DA635C"/>
    <w:rsid w:val="00DA654D"/>
    <w:rsid w:val="00DB04CE"/>
    <w:rsid w:val="00DB1EF7"/>
    <w:rsid w:val="00DB22E7"/>
    <w:rsid w:val="00DB2E86"/>
    <w:rsid w:val="00DB3718"/>
    <w:rsid w:val="00DB60FF"/>
    <w:rsid w:val="00DB6624"/>
    <w:rsid w:val="00DC2D74"/>
    <w:rsid w:val="00DC319F"/>
    <w:rsid w:val="00DC61C2"/>
    <w:rsid w:val="00DC6B49"/>
    <w:rsid w:val="00DC70EF"/>
    <w:rsid w:val="00DC7A8F"/>
    <w:rsid w:val="00DD0FBB"/>
    <w:rsid w:val="00DD125A"/>
    <w:rsid w:val="00DD1515"/>
    <w:rsid w:val="00DD1FF7"/>
    <w:rsid w:val="00DD4636"/>
    <w:rsid w:val="00DD4E21"/>
    <w:rsid w:val="00DD5636"/>
    <w:rsid w:val="00DD6214"/>
    <w:rsid w:val="00DD66E3"/>
    <w:rsid w:val="00DD6A02"/>
    <w:rsid w:val="00DD7347"/>
    <w:rsid w:val="00DE0C27"/>
    <w:rsid w:val="00DE24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4E80"/>
    <w:rsid w:val="00DF54FD"/>
    <w:rsid w:val="00DF5BEA"/>
    <w:rsid w:val="00DF6EC8"/>
    <w:rsid w:val="00DF7025"/>
    <w:rsid w:val="00DF70FD"/>
    <w:rsid w:val="00E0185A"/>
    <w:rsid w:val="00E02D9A"/>
    <w:rsid w:val="00E02E27"/>
    <w:rsid w:val="00E03639"/>
    <w:rsid w:val="00E0512F"/>
    <w:rsid w:val="00E05633"/>
    <w:rsid w:val="00E07529"/>
    <w:rsid w:val="00E13A11"/>
    <w:rsid w:val="00E13A57"/>
    <w:rsid w:val="00E14AA9"/>
    <w:rsid w:val="00E14D04"/>
    <w:rsid w:val="00E1504B"/>
    <w:rsid w:val="00E166D8"/>
    <w:rsid w:val="00E17586"/>
    <w:rsid w:val="00E17B7F"/>
    <w:rsid w:val="00E20B60"/>
    <w:rsid w:val="00E22541"/>
    <w:rsid w:val="00E22EC3"/>
    <w:rsid w:val="00E22F5C"/>
    <w:rsid w:val="00E23978"/>
    <w:rsid w:val="00E24A99"/>
    <w:rsid w:val="00E25672"/>
    <w:rsid w:val="00E262C9"/>
    <w:rsid w:val="00E30E90"/>
    <w:rsid w:val="00E33B3C"/>
    <w:rsid w:val="00E34C7B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4E"/>
    <w:rsid w:val="00E473C2"/>
    <w:rsid w:val="00E505C5"/>
    <w:rsid w:val="00E51343"/>
    <w:rsid w:val="00E51636"/>
    <w:rsid w:val="00E52570"/>
    <w:rsid w:val="00E52D9A"/>
    <w:rsid w:val="00E53A0C"/>
    <w:rsid w:val="00E57E24"/>
    <w:rsid w:val="00E620E5"/>
    <w:rsid w:val="00E62DBC"/>
    <w:rsid w:val="00E637C6"/>
    <w:rsid w:val="00E64CD6"/>
    <w:rsid w:val="00E650CB"/>
    <w:rsid w:val="00E652CA"/>
    <w:rsid w:val="00E6572A"/>
    <w:rsid w:val="00E65CDD"/>
    <w:rsid w:val="00E670B2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96EB5"/>
    <w:rsid w:val="00EA01EE"/>
    <w:rsid w:val="00EA0B0E"/>
    <w:rsid w:val="00EA0CB2"/>
    <w:rsid w:val="00EA0DB0"/>
    <w:rsid w:val="00EA1E3A"/>
    <w:rsid w:val="00EA3B0B"/>
    <w:rsid w:val="00EA5164"/>
    <w:rsid w:val="00EA6AB3"/>
    <w:rsid w:val="00EA6F75"/>
    <w:rsid w:val="00EA75CF"/>
    <w:rsid w:val="00EB10AF"/>
    <w:rsid w:val="00EB23B0"/>
    <w:rsid w:val="00EB341E"/>
    <w:rsid w:val="00EB3B70"/>
    <w:rsid w:val="00EB40F4"/>
    <w:rsid w:val="00EB75B7"/>
    <w:rsid w:val="00EC079E"/>
    <w:rsid w:val="00EC085E"/>
    <w:rsid w:val="00EC0ED8"/>
    <w:rsid w:val="00EC1F30"/>
    <w:rsid w:val="00EC24E1"/>
    <w:rsid w:val="00EC386A"/>
    <w:rsid w:val="00EC5378"/>
    <w:rsid w:val="00EC6AF6"/>
    <w:rsid w:val="00EC7D95"/>
    <w:rsid w:val="00ED3EAD"/>
    <w:rsid w:val="00ED4EBF"/>
    <w:rsid w:val="00ED5A72"/>
    <w:rsid w:val="00ED6D38"/>
    <w:rsid w:val="00ED7277"/>
    <w:rsid w:val="00ED7558"/>
    <w:rsid w:val="00EE1512"/>
    <w:rsid w:val="00EE2C8B"/>
    <w:rsid w:val="00EE47E2"/>
    <w:rsid w:val="00EE4A69"/>
    <w:rsid w:val="00EE4E10"/>
    <w:rsid w:val="00EE4F74"/>
    <w:rsid w:val="00EE5796"/>
    <w:rsid w:val="00EE63BE"/>
    <w:rsid w:val="00EE6D1A"/>
    <w:rsid w:val="00EF1934"/>
    <w:rsid w:val="00EF2355"/>
    <w:rsid w:val="00EF3208"/>
    <w:rsid w:val="00EF45A0"/>
    <w:rsid w:val="00EF647E"/>
    <w:rsid w:val="00EF7486"/>
    <w:rsid w:val="00EF7F61"/>
    <w:rsid w:val="00F000B5"/>
    <w:rsid w:val="00F00467"/>
    <w:rsid w:val="00F0269D"/>
    <w:rsid w:val="00F02B5D"/>
    <w:rsid w:val="00F0309F"/>
    <w:rsid w:val="00F05A8D"/>
    <w:rsid w:val="00F11467"/>
    <w:rsid w:val="00F1259F"/>
    <w:rsid w:val="00F12980"/>
    <w:rsid w:val="00F20103"/>
    <w:rsid w:val="00F20405"/>
    <w:rsid w:val="00F268E3"/>
    <w:rsid w:val="00F26DC6"/>
    <w:rsid w:val="00F30447"/>
    <w:rsid w:val="00F32926"/>
    <w:rsid w:val="00F34B99"/>
    <w:rsid w:val="00F355F5"/>
    <w:rsid w:val="00F35939"/>
    <w:rsid w:val="00F36755"/>
    <w:rsid w:val="00F378CE"/>
    <w:rsid w:val="00F401D3"/>
    <w:rsid w:val="00F41256"/>
    <w:rsid w:val="00F424CF"/>
    <w:rsid w:val="00F4251D"/>
    <w:rsid w:val="00F435B1"/>
    <w:rsid w:val="00F43607"/>
    <w:rsid w:val="00F454D9"/>
    <w:rsid w:val="00F45A23"/>
    <w:rsid w:val="00F45CBC"/>
    <w:rsid w:val="00F45F1A"/>
    <w:rsid w:val="00F462A4"/>
    <w:rsid w:val="00F467A2"/>
    <w:rsid w:val="00F47FA8"/>
    <w:rsid w:val="00F53BAF"/>
    <w:rsid w:val="00F54039"/>
    <w:rsid w:val="00F5443C"/>
    <w:rsid w:val="00F56180"/>
    <w:rsid w:val="00F562EE"/>
    <w:rsid w:val="00F56BF8"/>
    <w:rsid w:val="00F60B0C"/>
    <w:rsid w:val="00F61DF8"/>
    <w:rsid w:val="00F61E74"/>
    <w:rsid w:val="00F63784"/>
    <w:rsid w:val="00F637C6"/>
    <w:rsid w:val="00F63EB8"/>
    <w:rsid w:val="00F657C1"/>
    <w:rsid w:val="00F666E5"/>
    <w:rsid w:val="00F717BA"/>
    <w:rsid w:val="00F71957"/>
    <w:rsid w:val="00F726DA"/>
    <w:rsid w:val="00F73A6F"/>
    <w:rsid w:val="00F751B0"/>
    <w:rsid w:val="00F75771"/>
    <w:rsid w:val="00F758C5"/>
    <w:rsid w:val="00F758E9"/>
    <w:rsid w:val="00F767BD"/>
    <w:rsid w:val="00F76EDE"/>
    <w:rsid w:val="00F77D8E"/>
    <w:rsid w:val="00F804BA"/>
    <w:rsid w:val="00F82115"/>
    <w:rsid w:val="00F8458D"/>
    <w:rsid w:val="00F848B8"/>
    <w:rsid w:val="00F86A96"/>
    <w:rsid w:val="00F86F22"/>
    <w:rsid w:val="00F872B8"/>
    <w:rsid w:val="00F949BD"/>
    <w:rsid w:val="00F951D7"/>
    <w:rsid w:val="00F9569A"/>
    <w:rsid w:val="00FA04C0"/>
    <w:rsid w:val="00FA1795"/>
    <w:rsid w:val="00FA38FF"/>
    <w:rsid w:val="00FA3B41"/>
    <w:rsid w:val="00FA41FD"/>
    <w:rsid w:val="00FA4707"/>
    <w:rsid w:val="00FA4A7C"/>
    <w:rsid w:val="00FA5986"/>
    <w:rsid w:val="00FA5C9E"/>
    <w:rsid w:val="00FA7213"/>
    <w:rsid w:val="00FA7CC6"/>
    <w:rsid w:val="00FB0CE3"/>
    <w:rsid w:val="00FB0F01"/>
    <w:rsid w:val="00FB0F3F"/>
    <w:rsid w:val="00FB1771"/>
    <w:rsid w:val="00FB2DDA"/>
    <w:rsid w:val="00FB2FD4"/>
    <w:rsid w:val="00FB3AF6"/>
    <w:rsid w:val="00FB4DE4"/>
    <w:rsid w:val="00FB5340"/>
    <w:rsid w:val="00FB76CA"/>
    <w:rsid w:val="00FC18CB"/>
    <w:rsid w:val="00FC24F7"/>
    <w:rsid w:val="00FC36B7"/>
    <w:rsid w:val="00FC5135"/>
    <w:rsid w:val="00FC6476"/>
    <w:rsid w:val="00FC6A61"/>
    <w:rsid w:val="00FC77D8"/>
    <w:rsid w:val="00FC7C82"/>
    <w:rsid w:val="00FD10C4"/>
    <w:rsid w:val="00FD157A"/>
    <w:rsid w:val="00FD1E8F"/>
    <w:rsid w:val="00FD3889"/>
    <w:rsid w:val="00FD5670"/>
    <w:rsid w:val="00FD5EB6"/>
    <w:rsid w:val="00FD7A53"/>
    <w:rsid w:val="00FD7B8D"/>
    <w:rsid w:val="00FE1CDB"/>
    <w:rsid w:val="00FE4C1D"/>
    <w:rsid w:val="00FE578B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6DAA4ED8-0299-49E0-BC28-022F9355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BD6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olo1Carattere">
    <w:name w:val="Titolo 1 Carattere"/>
    <w:basedOn w:val="Carpredefinitoparagrafo"/>
    <w:link w:val="Titolo1"/>
    <w:rsid w:val="00BD63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631D"/>
    <w:pPr>
      <w:spacing w:line="259" w:lineRule="auto"/>
      <w:outlineLvl w:val="9"/>
    </w:pPr>
  </w:style>
  <w:style w:type="paragraph" w:styleId="Sommario2">
    <w:name w:val="toc 2"/>
    <w:basedOn w:val="Normale"/>
    <w:next w:val="Normale"/>
    <w:autoRedefine/>
    <w:uiPriority w:val="39"/>
    <w:rsid w:val="00BD631D"/>
    <w:pPr>
      <w:spacing w:after="100"/>
      <w:ind w:left="240"/>
    </w:pPr>
  </w:style>
  <w:style w:type="paragraph" w:styleId="Titolo">
    <w:name w:val="Title"/>
    <w:basedOn w:val="Normale"/>
    <w:next w:val="Normale"/>
    <w:link w:val="TitoloCarattere"/>
    <w:qFormat/>
    <w:rsid w:val="00E17B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rsid w:val="00E17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mmario1">
    <w:name w:val="toc 1"/>
    <w:basedOn w:val="Normale"/>
    <w:next w:val="Normale"/>
    <w:autoRedefine/>
    <w:uiPriority w:val="39"/>
    <w:rsid w:val="003A2E32"/>
    <w:pPr>
      <w:tabs>
        <w:tab w:val="left" w:pos="480"/>
        <w:tab w:val="right" w:leader="dot" w:pos="9345"/>
      </w:tabs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marinella.mervini@ad.crea.gov.it</cp:lastModifiedBy>
  <cp:revision>3</cp:revision>
  <cp:lastPrinted>2021-02-03T17:48:00Z</cp:lastPrinted>
  <dcterms:created xsi:type="dcterms:W3CDTF">2025-03-06T10:35:00Z</dcterms:created>
  <dcterms:modified xsi:type="dcterms:W3CDTF">2025-03-06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